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C93474" w14:textId="77777777" w:rsidR="0016206C" w:rsidRPr="00043E9D" w:rsidRDefault="00043E9D" w:rsidP="00DE5BDE">
      <w:pPr>
        <w:jc w:val="center"/>
        <w:rPr>
          <w:caps/>
          <w:u w:val="single"/>
        </w:rPr>
      </w:pPr>
      <w:r w:rsidRPr="00043E9D">
        <w:rPr>
          <w:caps/>
          <w:noProof/>
          <w:lang w:val="fr-CA" w:eastAsia="fr-CA"/>
        </w:rPr>
        <w:drawing>
          <wp:anchor distT="0" distB="0" distL="114300" distR="114300" simplePos="0" relativeHeight="251658240" behindDoc="0" locked="1" layoutInCell="1" allowOverlap="1" wp14:anchorId="6FEE7AD0" wp14:editId="2AEA6D6F">
            <wp:simplePos x="0" y="0"/>
            <wp:positionH relativeFrom="column">
              <wp:posOffset>-859467</wp:posOffset>
            </wp:positionH>
            <wp:positionV relativeFrom="page">
              <wp:posOffset>-54610</wp:posOffset>
            </wp:positionV>
            <wp:extent cx="7772400" cy="740664"/>
            <wp:effectExtent l="0" t="0" r="0" b="25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8778378" name="GNWT Masthead top_109-6_portrait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43E9D">
        <w:rPr>
          <w:caps/>
          <w:u w:val="single"/>
        </w:rPr>
        <w:t>Bureau de l’administrateur en chef de la santé publique</w:t>
      </w:r>
    </w:p>
    <w:p w14:paraId="08EE34D0" w14:textId="77777777" w:rsidR="00E237FB" w:rsidRPr="00043E9D" w:rsidRDefault="00E237FB" w:rsidP="00E237FB">
      <w:pPr>
        <w:rPr>
          <w:caps/>
        </w:rPr>
      </w:pPr>
    </w:p>
    <w:p w14:paraId="356CCDFB" w14:textId="77777777" w:rsidR="00785EE8" w:rsidRPr="00043E9D" w:rsidRDefault="00043E9D" w:rsidP="00DE5BDE">
      <w:pPr>
        <w:jc w:val="center"/>
        <w:rPr>
          <w:b/>
          <w:bCs/>
          <w:caps/>
          <w:color w:val="000000"/>
          <w:sz w:val="40"/>
          <w:szCs w:val="40"/>
          <w:lang w:val="en-CA"/>
        </w:rPr>
      </w:pPr>
      <w:r w:rsidRPr="00043E9D">
        <w:rPr>
          <w:b/>
          <w:bCs/>
          <w:caps/>
          <w:color w:val="000000"/>
          <w:sz w:val="40"/>
          <w:szCs w:val="40"/>
          <w:lang w:val="en-CA"/>
        </w:rPr>
        <w:t>Avis d’ébullition de l’eau</w:t>
      </w:r>
    </w:p>
    <w:p w14:paraId="2A26D56D" w14:textId="778F18EB" w:rsidR="00507C2F" w:rsidRPr="00043E9D" w:rsidRDefault="00AA20A3" w:rsidP="00DE5BDE">
      <w:pPr>
        <w:jc w:val="center"/>
        <w:rPr>
          <w:b/>
          <w:bCs/>
          <w:color w:val="000000"/>
          <w:sz w:val="40"/>
          <w:szCs w:val="40"/>
          <w:lang w:val="en-CA"/>
        </w:rPr>
      </w:pPr>
      <w:r w:rsidRPr="00043E9D">
        <w:rPr>
          <w:b/>
          <w:bCs/>
          <w:color w:val="000000"/>
          <w:sz w:val="40"/>
          <w:szCs w:val="40"/>
          <w:lang w:val="en-CA"/>
        </w:rPr>
        <w:t xml:space="preserve">pour la </w:t>
      </w:r>
      <w:proofErr w:type="spellStart"/>
      <w:r w:rsidRPr="00043E9D">
        <w:rPr>
          <w:b/>
          <w:bCs/>
          <w:color w:val="000000"/>
          <w:sz w:val="40"/>
          <w:szCs w:val="40"/>
          <w:lang w:val="en-CA"/>
        </w:rPr>
        <w:t>collectivité</w:t>
      </w:r>
      <w:proofErr w:type="spellEnd"/>
      <w:r w:rsidRPr="00043E9D">
        <w:rPr>
          <w:b/>
          <w:bCs/>
          <w:color w:val="000000"/>
          <w:sz w:val="40"/>
          <w:szCs w:val="40"/>
          <w:lang w:val="en-CA"/>
        </w:rPr>
        <w:t xml:space="preserve"> de</w:t>
      </w:r>
      <w:r w:rsidR="00043E9D" w:rsidRPr="00043E9D">
        <w:rPr>
          <w:b/>
          <w:bCs/>
          <w:color w:val="000000"/>
          <w:sz w:val="40"/>
          <w:szCs w:val="40"/>
          <w:lang w:val="en-CA"/>
        </w:rPr>
        <w:t xml:space="preserve"> Délı̨nę</w:t>
      </w:r>
    </w:p>
    <w:p w14:paraId="2ED675C3" w14:textId="77777777" w:rsidR="00DE5BDE" w:rsidRPr="00043E9D" w:rsidRDefault="00DE5BDE" w:rsidP="00E237FB"/>
    <w:p w14:paraId="74709865" w14:textId="02C65FF4" w:rsidR="002567B3" w:rsidRPr="00043E9D" w:rsidRDefault="00AA20A3" w:rsidP="00507C2F">
      <w:pPr>
        <w:jc w:val="both"/>
      </w:pPr>
      <w:r w:rsidRPr="00043E9D">
        <w:t xml:space="preserve">Yellowknife, le </w:t>
      </w:r>
      <w:r w:rsidR="004E2D5D">
        <w:t>24 </w:t>
      </w:r>
      <w:proofErr w:type="spellStart"/>
      <w:r w:rsidR="004E2D5D">
        <w:t>octobre</w:t>
      </w:r>
      <w:proofErr w:type="spellEnd"/>
      <w:r w:rsidR="004E2D5D">
        <w:t> </w:t>
      </w:r>
      <w:r w:rsidRPr="00043E9D">
        <w:t xml:space="preserve">2022 – </w:t>
      </w:r>
      <w:proofErr w:type="spellStart"/>
      <w:r w:rsidRPr="00043E9D">
        <w:t>L’administrateur</w:t>
      </w:r>
      <w:proofErr w:type="spellEnd"/>
      <w:r w:rsidRPr="00043E9D">
        <w:t xml:space="preserve"> </w:t>
      </w:r>
      <w:proofErr w:type="spellStart"/>
      <w:r w:rsidRPr="00043E9D">
        <w:t>en</w:t>
      </w:r>
      <w:proofErr w:type="spellEnd"/>
      <w:r w:rsidRPr="00043E9D">
        <w:t xml:space="preserve"> chef de la </w:t>
      </w:r>
      <w:proofErr w:type="spellStart"/>
      <w:r w:rsidRPr="00043E9D">
        <w:t>santé</w:t>
      </w:r>
      <w:proofErr w:type="spellEnd"/>
      <w:r w:rsidRPr="00043E9D">
        <w:t xml:space="preserve"> </w:t>
      </w:r>
      <w:proofErr w:type="spellStart"/>
      <w:r w:rsidRPr="00043E9D">
        <w:t>environnementale</w:t>
      </w:r>
      <w:proofErr w:type="spellEnd"/>
      <w:r w:rsidRPr="00043E9D">
        <w:t xml:space="preserve"> </w:t>
      </w:r>
      <w:proofErr w:type="spellStart"/>
      <w:r w:rsidRPr="00043E9D">
        <w:t>souhaite</w:t>
      </w:r>
      <w:proofErr w:type="spellEnd"/>
      <w:r w:rsidRPr="00043E9D">
        <w:t xml:space="preserve"> informer </w:t>
      </w:r>
      <w:proofErr w:type="spellStart"/>
      <w:r w:rsidRPr="00043E9D">
        <w:t>tous</w:t>
      </w:r>
      <w:proofErr w:type="spellEnd"/>
      <w:r w:rsidRPr="00043E9D">
        <w:t xml:space="preserve"> les </w:t>
      </w:r>
      <w:proofErr w:type="spellStart"/>
      <w:r w:rsidRPr="00043E9D">
        <w:t>résidents</w:t>
      </w:r>
      <w:proofErr w:type="spellEnd"/>
      <w:r w:rsidRPr="00043E9D">
        <w:t xml:space="preserve"> de la </w:t>
      </w:r>
      <w:proofErr w:type="spellStart"/>
      <w:r w:rsidRPr="00043E9D">
        <w:t>collectivité</w:t>
      </w:r>
      <w:proofErr w:type="spellEnd"/>
      <w:r w:rsidRPr="00043E9D">
        <w:t xml:space="preserve"> de Délı̨nę que </w:t>
      </w:r>
      <w:proofErr w:type="spellStart"/>
      <w:r w:rsidRPr="00043E9D">
        <w:t>l’avis</w:t>
      </w:r>
      <w:proofErr w:type="spellEnd"/>
      <w:r w:rsidRPr="00043E9D">
        <w:t xml:space="preserve"> </w:t>
      </w:r>
      <w:proofErr w:type="spellStart"/>
      <w:r w:rsidRPr="00043E9D">
        <w:t>préventif</w:t>
      </w:r>
      <w:proofErr w:type="spellEnd"/>
      <w:r w:rsidRPr="00043E9D">
        <w:t xml:space="preserve"> </w:t>
      </w:r>
      <w:proofErr w:type="spellStart"/>
      <w:r w:rsidRPr="00043E9D">
        <w:t>d’ébullition</w:t>
      </w:r>
      <w:proofErr w:type="spellEnd"/>
      <w:r w:rsidRPr="00043E9D">
        <w:t xml:space="preserve"> de </w:t>
      </w:r>
      <w:proofErr w:type="spellStart"/>
      <w:r w:rsidRPr="00043E9D">
        <w:t>l’eau</w:t>
      </w:r>
      <w:proofErr w:type="spellEnd"/>
      <w:r w:rsidRPr="00043E9D">
        <w:t xml:space="preserve"> </w:t>
      </w:r>
      <w:proofErr w:type="spellStart"/>
      <w:r w:rsidRPr="00043E9D">
        <w:rPr>
          <w:b/>
          <w:bCs/>
        </w:rPr>
        <w:t>est</w:t>
      </w:r>
      <w:proofErr w:type="spellEnd"/>
      <w:r w:rsidRPr="00043E9D">
        <w:rPr>
          <w:b/>
          <w:bCs/>
        </w:rPr>
        <w:t xml:space="preserve"> </w:t>
      </w:r>
      <w:proofErr w:type="spellStart"/>
      <w:r w:rsidRPr="00043E9D">
        <w:rPr>
          <w:b/>
          <w:bCs/>
        </w:rPr>
        <w:t>levé</w:t>
      </w:r>
      <w:proofErr w:type="spellEnd"/>
      <w:r w:rsidRPr="00043E9D">
        <w:t>.</w:t>
      </w:r>
    </w:p>
    <w:p w14:paraId="1E9363BD" w14:textId="77777777" w:rsidR="00474172" w:rsidRPr="00043E9D" w:rsidRDefault="00474172" w:rsidP="00474172">
      <w:pPr>
        <w:jc w:val="both"/>
      </w:pPr>
    </w:p>
    <w:p w14:paraId="176605AE" w14:textId="661C9B05" w:rsidR="00507C2F" w:rsidRPr="00043E9D" w:rsidRDefault="00AA20A3" w:rsidP="00507C2F">
      <w:pPr>
        <w:jc w:val="both"/>
      </w:pPr>
      <w:r w:rsidRPr="00043E9D">
        <w:t xml:space="preserve">Les </w:t>
      </w:r>
      <w:proofErr w:type="spellStart"/>
      <w:r w:rsidRPr="00043E9D">
        <w:t>résidents</w:t>
      </w:r>
      <w:proofErr w:type="spellEnd"/>
      <w:r w:rsidRPr="00043E9D">
        <w:t xml:space="preserve"> qui </w:t>
      </w:r>
      <w:proofErr w:type="spellStart"/>
      <w:r w:rsidRPr="00043E9D">
        <w:t>reçoivent</w:t>
      </w:r>
      <w:proofErr w:type="spellEnd"/>
      <w:r w:rsidRPr="00043E9D">
        <w:t xml:space="preserve"> </w:t>
      </w:r>
      <w:proofErr w:type="spellStart"/>
      <w:r w:rsidRPr="00043E9D">
        <w:t>leur</w:t>
      </w:r>
      <w:proofErr w:type="spellEnd"/>
      <w:r w:rsidRPr="00043E9D">
        <w:t xml:space="preserve"> </w:t>
      </w:r>
      <w:proofErr w:type="spellStart"/>
      <w:r w:rsidRPr="00043E9D">
        <w:t>eau</w:t>
      </w:r>
      <w:proofErr w:type="spellEnd"/>
      <w:r w:rsidRPr="00043E9D">
        <w:t xml:space="preserve"> de </w:t>
      </w:r>
      <w:proofErr w:type="spellStart"/>
      <w:r w:rsidRPr="00043E9D">
        <w:t>l’administration</w:t>
      </w:r>
      <w:proofErr w:type="spellEnd"/>
      <w:r w:rsidRPr="00043E9D">
        <w:t xml:space="preserve"> </w:t>
      </w:r>
      <w:proofErr w:type="spellStart"/>
      <w:r w:rsidRPr="00043E9D">
        <w:t>communautaire</w:t>
      </w:r>
      <w:proofErr w:type="spellEnd"/>
      <w:r w:rsidRPr="00043E9D">
        <w:t xml:space="preserve"> de Délı̨nę </w:t>
      </w:r>
      <w:proofErr w:type="spellStart"/>
      <w:r w:rsidRPr="00043E9D">
        <w:t>devaient</w:t>
      </w:r>
      <w:proofErr w:type="spellEnd"/>
      <w:r w:rsidRPr="00043E9D">
        <w:t xml:space="preserve"> faire </w:t>
      </w:r>
      <w:proofErr w:type="spellStart"/>
      <w:r w:rsidRPr="00043E9D">
        <w:t>bouillir</w:t>
      </w:r>
      <w:proofErr w:type="spellEnd"/>
      <w:r w:rsidRPr="00043E9D">
        <w:t xml:space="preserve"> </w:t>
      </w:r>
      <w:proofErr w:type="spellStart"/>
      <w:r w:rsidRPr="00043E9D">
        <w:t>l’eau</w:t>
      </w:r>
      <w:proofErr w:type="spellEnd"/>
      <w:r w:rsidRPr="00043E9D">
        <w:t xml:space="preserve"> </w:t>
      </w:r>
      <w:proofErr w:type="spellStart"/>
      <w:r w:rsidRPr="00043E9D">
        <w:t>en</w:t>
      </w:r>
      <w:proofErr w:type="spellEnd"/>
      <w:r w:rsidRPr="00043E9D">
        <w:t xml:space="preserve"> raison de </w:t>
      </w:r>
      <w:proofErr w:type="spellStart"/>
      <w:r w:rsidRPr="00043E9D">
        <w:t>sa</w:t>
      </w:r>
      <w:proofErr w:type="spellEnd"/>
      <w:r w:rsidRPr="00043E9D">
        <w:t xml:space="preserve"> </w:t>
      </w:r>
      <w:proofErr w:type="spellStart"/>
      <w:r w:rsidRPr="00043E9D">
        <w:t>turbidité</w:t>
      </w:r>
      <w:proofErr w:type="spellEnd"/>
      <w:r w:rsidRPr="00043E9D">
        <w:t xml:space="preserve"> (</w:t>
      </w:r>
      <w:proofErr w:type="spellStart"/>
      <w:r w:rsidRPr="00043E9D">
        <w:t>eau</w:t>
      </w:r>
      <w:proofErr w:type="spellEnd"/>
      <w:r w:rsidRPr="00043E9D">
        <w:t xml:space="preserve"> trouble) plus </w:t>
      </w:r>
      <w:proofErr w:type="spellStart"/>
      <w:r w:rsidRPr="00043E9D">
        <w:t>élevée</w:t>
      </w:r>
      <w:proofErr w:type="spellEnd"/>
      <w:r w:rsidRPr="00043E9D">
        <w:t xml:space="preserve"> qu</w:t>
      </w:r>
      <w:r w:rsidR="00043E9D" w:rsidRPr="00043E9D">
        <w:t xml:space="preserve">e la </w:t>
      </w:r>
      <w:proofErr w:type="spellStart"/>
      <w:r w:rsidR="00043E9D" w:rsidRPr="00043E9D">
        <w:t>normale</w:t>
      </w:r>
      <w:proofErr w:type="spellEnd"/>
      <w:r w:rsidRPr="00043E9D">
        <w:t>.</w:t>
      </w:r>
    </w:p>
    <w:p w14:paraId="3FF4AAA5" w14:textId="77777777" w:rsidR="00507C2F" w:rsidRPr="00043E9D" w:rsidRDefault="00507C2F" w:rsidP="00507C2F">
      <w:pPr>
        <w:jc w:val="both"/>
      </w:pPr>
    </w:p>
    <w:p w14:paraId="28434BE4" w14:textId="77777777" w:rsidR="00507C2F" w:rsidRPr="00043E9D" w:rsidRDefault="00043E9D" w:rsidP="00507C2F">
      <w:pPr>
        <w:jc w:val="both"/>
        <w:rPr>
          <w:b/>
          <w:bCs/>
        </w:rPr>
      </w:pPr>
      <w:r w:rsidRPr="00043E9D">
        <w:rPr>
          <w:b/>
          <w:bCs/>
        </w:rPr>
        <w:t>Aucun cas de maladie lié à l’eau potable n’a été signalé dans la collectivité.</w:t>
      </w:r>
    </w:p>
    <w:p w14:paraId="0869B97F" w14:textId="77777777" w:rsidR="00AA20A3" w:rsidRPr="00043E9D" w:rsidRDefault="00AA20A3" w:rsidP="00507C2F">
      <w:pPr>
        <w:jc w:val="both"/>
      </w:pPr>
    </w:p>
    <w:p w14:paraId="34F0F557" w14:textId="59C33655" w:rsidR="00507C2F" w:rsidRPr="00043E9D" w:rsidRDefault="00AA20A3" w:rsidP="00507C2F">
      <w:pPr>
        <w:jc w:val="both"/>
      </w:pPr>
      <w:proofErr w:type="spellStart"/>
      <w:r w:rsidRPr="00043E9D">
        <w:t>L’administration</w:t>
      </w:r>
      <w:proofErr w:type="spellEnd"/>
      <w:r w:rsidRPr="00043E9D">
        <w:t xml:space="preserve"> </w:t>
      </w:r>
      <w:proofErr w:type="spellStart"/>
      <w:r w:rsidRPr="00043E9D">
        <w:t>communautaire</w:t>
      </w:r>
      <w:proofErr w:type="spellEnd"/>
      <w:r w:rsidRPr="00043E9D">
        <w:t xml:space="preserve"> de Délı̨nę et </w:t>
      </w:r>
      <w:proofErr w:type="spellStart"/>
      <w:r w:rsidRPr="00043E9D">
        <w:t>l’administrateur</w:t>
      </w:r>
      <w:proofErr w:type="spellEnd"/>
      <w:r w:rsidRPr="00043E9D">
        <w:t xml:space="preserve"> </w:t>
      </w:r>
      <w:proofErr w:type="spellStart"/>
      <w:r w:rsidRPr="00043E9D">
        <w:t>en</w:t>
      </w:r>
      <w:proofErr w:type="spellEnd"/>
      <w:r w:rsidRPr="00043E9D">
        <w:t xml:space="preserve"> chef de la </w:t>
      </w:r>
      <w:proofErr w:type="spellStart"/>
      <w:r w:rsidRPr="00043E9D">
        <w:t>santé</w:t>
      </w:r>
      <w:proofErr w:type="spellEnd"/>
      <w:r w:rsidRPr="00043E9D">
        <w:t xml:space="preserve"> </w:t>
      </w:r>
      <w:proofErr w:type="spellStart"/>
      <w:r w:rsidRPr="00043E9D">
        <w:t>environnementale</w:t>
      </w:r>
      <w:proofErr w:type="spellEnd"/>
      <w:r w:rsidRPr="00043E9D">
        <w:t xml:space="preserve"> </w:t>
      </w:r>
      <w:proofErr w:type="spellStart"/>
      <w:r w:rsidRPr="00043E9D">
        <w:t>ont</w:t>
      </w:r>
      <w:proofErr w:type="spellEnd"/>
      <w:r w:rsidRPr="00043E9D">
        <w:t xml:space="preserve"> </w:t>
      </w:r>
      <w:proofErr w:type="spellStart"/>
      <w:r w:rsidRPr="00043E9D">
        <w:t>constaté</w:t>
      </w:r>
      <w:proofErr w:type="spellEnd"/>
      <w:r w:rsidRPr="00043E9D">
        <w:t xml:space="preserve"> que la </w:t>
      </w:r>
      <w:proofErr w:type="spellStart"/>
      <w:r w:rsidRPr="00043E9D">
        <w:t>turbidité</w:t>
      </w:r>
      <w:proofErr w:type="spellEnd"/>
      <w:r w:rsidRPr="00043E9D">
        <w:t xml:space="preserve"> de </w:t>
      </w:r>
      <w:proofErr w:type="spellStart"/>
      <w:r w:rsidRPr="00043E9D">
        <w:t>l’eau</w:t>
      </w:r>
      <w:proofErr w:type="spellEnd"/>
      <w:r w:rsidRPr="00043E9D">
        <w:t xml:space="preserve"> </w:t>
      </w:r>
      <w:proofErr w:type="spellStart"/>
      <w:r w:rsidRPr="00043E9D">
        <w:t>traitée</w:t>
      </w:r>
      <w:proofErr w:type="spellEnd"/>
      <w:r w:rsidRPr="00043E9D">
        <w:t xml:space="preserve"> à la station de </w:t>
      </w:r>
      <w:proofErr w:type="spellStart"/>
      <w:r w:rsidRPr="00043E9D">
        <w:t>traitement</w:t>
      </w:r>
      <w:proofErr w:type="spellEnd"/>
      <w:r w:rsidRPr="00043E9D">
        <w:t xml:space="preserve"> de </w:t>
      </w:r>
      <w:proofErr w:type="spellStart"/>
      <w:r w:rsidRPr="00043E9D">
        <w:t>l’eau</w:t>
      </w:r>
      <w:proofErr w:type="spellEnd"/>
      <w:r w:rsidRPr="00043E9D">
        <w:t xml:space="preserve"> </w:t>
      </w:r>
      <w:proofErr w:type="spellStart"/>
      <w:r w:rsidRPr="00043E9D">
        <w:t>est</w:t>
      </w:r>
      <w:proofErr w:type="spellEnd"/>
      <w:r w:rsidRPr="00043E9D">
        <w:t xml:space="preserve"> revenue à un </w:t>
      </w:r>
      <w:proofErr w:type="spellStart"/>
      <w:r w:rsidRPr="00043E9D">
        <w:t>niveau</w:t>
      </w:r>
      <w:proofErr w:type="spellEnd"/>
      <w:r w:rsidRPr="00043E9D">
        <w:t xml:space="preserve"> acceptable. </w:t>
      </w:r>
      <w:proofErr w:type="spellStart"/>
      <w:r w:rsidR="00043E9D" w:rsidRPr="00043E9D">
        <w:t>L’avis</w:t>
      </w:r>
      <w:proofErr w:type="spellEnd"/>
      <w:r w:rsidR="00043E9D" w:rsidRPr="00043E9D">
        <w:t xml:space="preserve"> </w:t>
      </w:r>
      <w:proofErr w:type="spellStart"/>
      <w:r w:rsidR="00043E9D" w:rsidRPr="00043E9D">
        <w:t>d’ébullition</w:t>
      </w:r>
      <w:proofErr w:type="spellEnd"/>
      <w:r w:rsidR="00043E9D" w:rsidRPr="00043E9D">
        <w:t xml:space="preserve"> de </w:t>
      </w:r>
      <w:proofErr w:type="spellStart"/>
      <w:r w:rsidR="00043E9D" w:rsidRPr="00043E9D">
        <w:t>l’eau</w:t>
      </w:r>
      <w:proofErr w:type="spellEnd"/>
      <w:r w:rsidR="00043E9D" w:rsidRPr="00043E9D">
        <w:t xml:space="preserve"> </w:t>
      </w:r>
      <w:proofErr w:type="spellStart"/>
      <w:r w:rsidR="00043E9D" w:rsidRPr="00043E9D">
        <w:t>préventif</w:t>
      </w:r>
      <w:proofErr w:type="spellEnd"/>
      <w:r w:rsidR="00043E9D" w:rsidRPr="00043E9D">
        <w:t xml:space="preserve"> </w:t>
      </w:r>
      <w:proofErr w:type="spellStart"/>
      <w:r w:rsidR="00043E9D" w:rsidRPr="00043E9D">
        <w:t>est</w:t>
      </w:r>
      <w:proofErr w:type="spellEnd"/>
      <w:r w:rsidR="00043E9D" w:rsidRPr="00043E9D">
        <w:t xml:space="preserve"> </w:t>
      </w:r>
      <w:proofErr w:type="spellStart"/>
      <w:r w:rsidRPr="00043E9D">
        <w:t>donc</w:t>
      </w:r>
      <w:proofErr w:type="spellEnd"/>
      <w:r w:rsidRPr="00043E9D">
        <w:t xml:space="preserve"> </w:t>
      </w:r>
      <w:proofErr w:type="spellStart"/>
      <w:r w:rsidR="00043E9D" w:rsidRPr="00043E9D">
        <w:t>maintenant</w:t>
      </w:r>
      <w:proofErr w:type="spellEnd"/>
      <w:r w:rsidR="00043E9D" w:rsidRPr="00043E9D">
        <w:t xml:space="preserve"> </w:t>
      </w:r>
      <w:proofErr w:type="spellStart"/>
      <w:r w:rsidR="00043E9D" w:rsidRPr="00043E9D">
        <w:t>levé</w:t>
      </w:r>
      <w:proofErr w:type="spellEnd"/>
      <w:r w:rsidR="00043E9D" w:rsidRPr="00043E9D">
        <w:t xml:space="preserve">. </w:t>
      </w:r>
      <w:r w:rsidR="00043E9D" w:rsidRPr="00043E9D">
        <w:rPr>
          <w:b/>
          <w:bCs/>
        </w:rPr>
        <w:t>Il est désormais possible d’utiliser l’eau et de la boire normalement.</w:t>
      </w:r>
    </w:p>
    <w:p w14:paraId="1B00CDBE" w14:textId="77777777" w:rsidR="00507C2F" w:rsidRPr="00043E9D" w:rsidRDefault="00507C2F" w:rsidP="00507C2F">
      <w:pPr>
        <w:jc w:val="both"/>
      </w:pPr>
    </w:p>
    <w:p w14:paraId="08E1C246" w14:textId="77777777" w:rsidR="00507C2F" w:rsidRPr="00043E9D" w:rsidRDefault="00043E9D" w:rsidP="00507C2F">
      <w:pPr>
        <w:jc w:val="both"/>
      </w:pPr>
      <w:r w:rsidRPr="00043E9D">
        <w:t>Le ministère de la Santé et des Services sociaux (MSSS) recommande aux résidents et aux entreprises de vider l’eau de leurs sources d’approvisionnement en procédant comme suit :</w:t>
      </w:r>
    </w:p>
    <w:p w14:paraId="57E6BF82" w14:textId="77777777" w:rsidR="00507C2F" w:rsidRPr="00043E9D" w:rsidRDefault="00507C2F" w:rsidP="00507C2F">
      <w:pPr>
        <w:jc w:val="both"/>
      </w:pPr>
    </w:p>
    <w:p w14:paraId="4A4DD463" w14:textId="77777777" w:rsidR="00507C2F" w:rsidRPr="00043E9D" w:rsidRDefault="00043E9D" w:rsidP="00507C2F">
      <w:pPr>
        <w:pStyle w:val="ListParagraph"/>
        <w:numPr>
          <w:ilvl w:val="0"/>
          <w:numId w:val="35"/>
        </w:numPr>
        <w:jc w:val="both"/>
        <w:rPr>
          <w:rFonts w:ascii="Times New Roman" w:hAnsi="Times New Roman"/>
        </w:rPr>
      </w:pPr>
      <w:r w:rsidRPr="00043E9D">
        <w:rPr>
          <w:rFonts w:ascii="Times New Roman" w:hAnsi="Times New Roman"/>
        </w:rPr>
        <w:t>Faites couler l’eau de tous vos robinets d’eau froide ou l’eau provenant des fontaines pendant une minute avant de l’utiliser.</w:t>
      </w:r>
    </w:p>
    <w:p w14:paraId="26D9C4F7" w14:textId="77777777" w:rsidR="00507C2F" w:rsidRPr="00043E9D" w:rsidRDefault="00043E9D" w:rsidP="00507C2F">
      <w:pPr>
        <w:pStyle w:val="ListParagraph"/>
        <w:numPr>
          <w:ilvl w:val="0"/>
          <w:numId w:val="35"/>
        </w:numPr>
        <w:jc w:val="both"/>
        <w:rPr>
          <w:rFonts w:ascii="Times New Roman" w:hAnsi="Times New Roman"/>
        </w:rPr>
      </w:pPr>
      <w:r w:rsidRPr="00043E9D">
        <w:rPr>
          <w:rFonts w:ascii="Times New Roman" w:hAnsi="Times New Roman"/>
        </w:rPr>
        <w:t>Rincez et nettoyez l’ensemble de l’équipement fonctionnant à base d’eau, notamment les distributeurs de boissons gazeuses, les machines à café et les machines à glace, pendant au moins une minute.</w:t>
      </w:r>
    </w:p>
    <w:p w14:paraId="0B65F9E5" w14:textId="77777777" w:rsidR="00507C2F" w:rsidRPr="00043E9D" w:rsidRDefault="00043E9D" w:rsidP="00507C2F">
      <w:pPr>
        <w:pStyle w:val="ListParagraph"/>
        <w:numPr>
          <w:ilvl w:val="0"/>
          <w:numId w:val="35"/>
        </w:numPr>
        <w:jc w:val="both"/>
        <w:rPr>
          <w:rFonts w:ascii="Times New Roman" w:hAnsi="Times New Roman"/>
        </w:rPr>
      </w:pPr>
      <w:r w:rsidRPr="00043E9D">
        <w:rPr>
          <w:rFonts w:ascii="Times New Roman" w:hAnsi="Times New Roman"/>
        </w:rPr>
        <w:t>Changez les filtres individuels (filtres au charbon montés sur les robinets ou filtres de type « Brita », entre autres).</w:t>
      </w:r>
    </w:p>
    <w:p w14:paraId="62308893" w14:textId="77777777" w:rsidR="00507C2F" w:rsidRPr="00043E9D" w:rsidRDefault="00043E9D" w:rsidP="00507C2F">
      <w:pPr>
        <w:pStyle w:val="ListParagraph"/>
        <w:numPr>
          <w:ilvl w:val="0"/>
          <w:numId w:val="35"/>
        </w:numPr>
        <w:jc w:val="both"/>
        <w:rPr>
          <w:rFonts w:ascii="Times New Roman" w:hAnsi="Times New Roman"/>
        </w:rPr>
      </w:pPr>
      <w:r w:rsidRPr="00043E9D">
        <w:rPr>
          <w:rFonts w:ascii="Times New Roman" w:hAnsi="Times New Roman"/>
        </w:rPr>
        <w:t>Videz et nettoyez toutes les machines à café.</w:t>
      </w:r>
    </w:p>
    <w:p w14:paraId="7AF46D0E" w14:textId="77777777" w:rsidR="00507C2F" w:rsidRPr="00043E9D" w:rsidRDefault="00043E9D" w:rsidP="00507C2F">
      <w:pPr>
        <w:pStyle w:val="ListParagraph"/>
        <w:numPr>
          <w:ilvl w:val="0"/>
          <w:numId w:val="35"/>
        </w:numPr>
        <w:jc w:val="both"/>
        <w:rPr>
          <w:rFonts w:ascii="Times New Roman" w:hAnsi="Times New Roman"/>
        </w:rPr>
      </w:pPr>
      <w:r w:rsidRPr="00043E9D">
        <w:rPr>
          <w:rFonts w:ascii="Times New Roman" w:hAnsi="Times New Roman"/>
        </w:rPr>
        <w:t>Videz et rincez les machines à glace.</w:t>
      </w:r>
    </w:p>
    <w:p w14:paraId="0E08A362" w14:textId="77777777" w:rsidR="00507C2F" w:rsidRPr="00043E9D" w:rsidRDefault="00043E9D" w:rsidP="00507C2F">
      <w:pPr>
        <w:pStyle w:val="ListParagraph"/>
        <w:numPr>
          <w:ilvl w:val="0"/>
          <w:numId w:val="35"/>
        </w:numPr>
        <w:jc w:val="both"/>
        <w:rPr>
          <w:rFonts w:ascii="Times New Roman" w:hAnsi="Times New Roman"/>
        </w:rPr>
      </w:pPr>
      <w:r w:rsidRPr="00043E9D">
        <w:rPr>
          <w:rFonts w:ascii="Times New Roman" w:hAnsi="Times New Roman"/>
        </w:rPr>
        <w:t>Enclenchez le cycle de régénération sur les adoucisseurs d’eau.</w:t>
      </w:r>
    </w:p>
    <w:p w14:paraId="7C708C4A" w14:textId="77777777" w:rsidR="00507C2F" w:rsidRPr="00043E9D" w:rsidRDefault="00043E9D" w:rsidP="00507C2F">
      <w:pPr>
        <w:pStyle w:val="ListParagraph"/>
        <w:numPr>
          <w:ilvl w:val="0"/>
          <w:numId w:val="35"/>
        </w:numPr>
        <w:jc w:val="both"/>
        <w:rPr>
          <w:rFonts w:ascii="Times New Roman" w:hAnsi="Times New Roman"/>
        </w:rPr>
      </w:pPr>
      <w:r w:rsidRPr="00043E9D">
        <w:rPr>
          <w:rFonts w:ascii="Times New Roman" w:hAnsi="Times New Roman"/>
        </w:rPr>
        <w:t>Videz les chauffe-eau et remplissez-les à nouveau.</w:t>
      </w:r>
    </w:p>
    <w:p w14:paraId="04C2DABD" w14:textId="77777777" w:rsidR="00507C2F" w:rsidRPr="00043E9D" w:rsidRDefault="00043E9D" w:rsidP="00507C2F">
      <w:pPr>
        <w:pStyle w:val="ListParagraph"/>
        <w:numPr>
          <w:ilvl w:val="0"/>
          <w:numId w:val="35"/>
        </w:numPr>
        <w:jc w:val="both"/>
        <w:rPr>
          <w:rFonts w:ascii="Times New Roman" w:hAnsi="Times New Roman"/>
        </w:rPr>
      </w:pPr>
      <w:r w:rsidRPr="00043E9D">
        <w:rPr>
          <w:rFonts w:ascii="Times New Roman" w:hAnsi="Times New Roman"/>
        </w:rPr>
        <w:t>Videz et nettoyez les réservoirs d’eau.</w:t>
      </w:r>
    </w:p>
    <w:p w14:paraId="424E2ED8" w14:textId="77777777" w:rsidR="00507C2F" w:rsidRPr="00043E9D" w:rsidRDefault="00507C2F" w:rsidP="00507C2F">
      <w:pPr>
        <w:jc w:val="both"/>
      </w:pPr>
    </w:p>
    <w:p w14:paraId="4C67F86C" w14:textId="6681C865" w:rsidR="00507C2F" w:rsidRPr="00043E9D" w:rsidRDefault="00AA20A3" w:rsidP="00507C2F">
      <w:pPr>
        <w:jc w:val="both"/>
      </w:pPr>
      <w:proofErr w:type="spellStart"/>
      <w:r w:rsidRPr="00043E9D">
        <w:t>Consultez</w:t>
      </w:r>
      <w:proofErr w:type="spellEnd"/>
      <w:r w:rsidRPr="00043E9D">
        <w:t xml:space="preserve"> le lien </w:t>
      </w:r>
      <w:proofErr w:type="spellStart"/>
      <w:r w:rsidRPr="00043E9D">
        <w:t>suivant</w:t>
      </w:r>
      <w:proofErr w:type="spellEnd"/>
      <w:r w:rsidRPr="00043E9D">
        <w:t xml:space="preserve"> pour </w:t>
      </w:r>
      <w:proofErr w:type="spellStart"/>
      <w:r w:rsidRPr="00043E9D">
        <w:t>obtenir</w:t>
      </w:r>
      <w:proofErr w:type="spellEnd"/>
      <w:r w:rsidRPr="00043E9D">
        <w:t xml:space="preserve"> de </w:t>
      </w:r>
      <w:proofErr w:type="spellStart"/>
      <w:r w:rsidRPr="00043E9D">
        <w:t>l’information</w:t>
      </w:r>
      <w:proofErr w:type="spellEnd"/>
      <w:r w:rsidRPr="00043E9D">
        <w:t xml:space="preserve"> et </w:t>
      </w:r>
      <w:proofErr w:type="spellStart"/>
      <w:r w:rsidRPr="00043E9D">
        <w:t>voir</w:t>
      </w:r>
      <w:proofErr w:type="spellEnd"/>
      <w:r w:rsidRPr="00043E9D">
        <w:t xml:space="preserve"> </w:t>
      </w:r>
      <w:proofErr w:type="spellStart"/>
      <w:r w:rsidRPr="00043E9D">
        <w:t>une</w:t>
      </w:r>
      <w:proofErr w:type="spellEnd"/>
      <w:r w:rsidRPr="00043E9D">
        <w:t xml:space="preserve"> </w:t>
      </w:r>
      <w:proofErr w:type="spellStart"/>
      <w:r w:rsidRPr="00043E9D">
        <w:t>vidéo</w:t>
      </w:r>
      <w:proofErr w:type="spellEnd"/>
      <w:r w:rsidRPr="00043E9D">
        <w:t xml:space="preserve"> qui </w:t>
      </w:r>
      <w:proofErr w:type="spellStart"/>
      <w:r w:rsidRPr="00043E9D">
        <w:t>montre</w:t>
      </w:r>
      <w:proofErr w:type="spellEnd"/>
      <w:r w:rsidRPr="00043E9D">
        <w:t xml:space="preserve"> comment </w:t>
      </w:r>
      <w:proofErr w:type="spellStart"/>
      <w:r w:rsidRPr="00043E9D">
        <w:t>vider</w:t>
      </w:r>
      <w:proofErr w:type="spellEnd"/>
      <w:r w:rsidRPr="00043E9D">
        <w:t xml:space="preserve"> et </w:t>
      </w:r>
      <w:proofErr w:type="spellStart"/>
      <w:r w:rsidRPr="00043E9D">
        <w:t>nettoyer</w:t>
      </w:r>
      <w:proofErr w:type="spellEnd"/>
      <w:r w:rsidRPr="00043E9D">
        <w:t xml:space="preserve"> les </w:t>
      </w:r>
      <w:proofErr w:type="spellStart"/>
      <w:r w:rsidRPr="00043E9D">
        <w:t>réservoirs</w:t>
      </w:r>
      <w:proofErr w:type="spellEnd"/>
      <w:r w:rsidRPr="00043E9D">
        <w:t xml:space="preserve"> </w:t>
      </w:r>
      <w:proofErr w:type="spellStart"/>
      <w:r w:rsidRPr="00043E9D">
        <w:t>d’eau</w:t>
      </w:r>
      <w:proofErr w:type="spellEnd"/>
      <w:r w:rsidRPr="00043E9D">
        <w:t xml:space="preserve"> :</w:t>
      </w:r>
      <w:r w:rsidR="00043E9D" w:rsidRPr="00043E9D">
        <w:t xml:space="preserve"> </w:t>
      </w:r>
      <w:hyperlink r:id="rId12" w:history="1">
        <w:r w:rsidRPr="00043E9D">
          <w:rPr>
            <w:rStyle w:val="Hyperlink"/>
          </w:rPr>
          <w:t>https://www.hss.gov.nt.ca/fr/services/qualité-de-l%E2%80%99eau-potable</w:t>
        </w:r>
      </w:hyperlink>
      <w:r w:rsidR="00043E9D" w:rsidRPr="00043E9D">
        <w:t>.</w:t>
      </w:r>
      <w:r w:rsidRPr="00043E9D">
        <w:t xml:space="preserve"> </w:t>
      </w:r>
      <w:r w:rsidR="00043E9D" w:rsidRPr="00043E9D">
        <w:t xml:space="preserve"> </w:t>
      </w:r>
    </w:p>
    <w:p w14:paraId="4BB22CE9" w14:textId="77777777" w:rsidR="00507C2F" w:rsidRPr="00043E9D" w:rsidRDefault="00507C2F" w:rsidP="00507C2F"/>
    <w:p w14:paraId="0D71D325" w14:textId="77777777" w:rsidR="00D80628" w:rsidRPr="00043E9D" w:rsidRDefault="00D80628" w:rsidP="00474172">
      <w:pPr>
        <w:widowControl/>
        <w:adjustRightInd w:val="0"/>
        <w:jc w:val="both"/>
        <w:rPr>
          <w:color w:val="000000"/>
          <w:sz w:val="23"/>
          <w:szCs w:val="23"/>
          <w:lang w:val="en-CA"/>
        </w:rPr>
      </w:pPr>
    </w:p>
    <w:p w14:paraId="62BDE684" w14:textId="77777777" w:rsidR="00785EE8" w:rsidRPr="00043E9D" w:rsidRDefault="00043E9D" w:rsidP="00474172">
      <w:pPr>
        <w:widowControl/>
        <w:adjustRightInd w:val="0"/>
        <w:jc w:val="both"/>
        <w:rPr>
          <w:color w:val="000000"/>
          <w:sz w:val="23"/>
          <w:szCs w:val="23"/>
          <w:lang w:val="en-CA"/>
        </w:rPr>
      </w:pPr>
      <w:r w:rsidRPr="00043E9D">
        <w:rPr>
          <w:color w:val="000000"/>
          <w:sz w:val="23"/>
          <w:szCs w:val="23"/>
          <w:lang w:val="en-CA"/>
        </w:rPr>
        <w:t>Pour en savoir plus, communiquez avec :</w:t>
      </w:r>
    </w:p>
    <w:p w14:paraId="2A413903" w14:textId="77777777" w:rsidR="00785EE8" w:rsidRPr="00043E9D" w:rsidRDefault="00043E9D" w:rsidP="00474172">
      <w:pPr>
        <w:widowControl/>
        <w:adjustRightInd w:val="0"/>
        <w:jc w:val="both"/>
        <w:rPr>
          <w:color w:val="000000"/>
          <w:sz w:val="23"/>
          <w:szCs w:val="23"/>
          <w:lang w:val="en-CA"/>
        </w:rPr>
      </w:pPr>
      <w:r w:rsidRPr="00043E9D">
        <w:rPr>
          <w:color w:val="000000"/>
          <w:sz w:val="23"/>
          <w:szCs w:val="23"/>
          <w:lang w:val="en-CA"/>
        </w:rPr>
        <w:t>Jeremy Bird</w:t>
      </w:r>
    </w:p>
    <w:p w14:paraId="2334E083" w14:textId="77777777" w:rsidR="00785EE8" w:rsidRPr="00043E9D" w:rsidRDefault="00043E9D" w:rsidP="00474172">
      <w:pPr>
        <w:widowControl/>
        <w:adjustRightInd w:val="0"/>
        <w:jc w:val="both"/>
        <w:rPr>
          <w:color w:val="000000"/>
          <w:sz w:val="23"/>
          <w:szCs w:val="23"/>
          <w:lang w:val="en-CA"/>
        </w:rPr>
      </w:pPr>
      <w:r w:rsidRPr="00043E9D">
        <w:rPr>
          <w:color w:val="000000"/>
          <w:sz w:val="23"/>
          <w:szCs w:val="23"/>
          <w:lang w:val="en-CA"/>
        </w:rPr>
        <w:t>Gestionnaire des communications</w:t>
      </w:r>
    </w:p>
    <w:p w14:paraId="3E95D2D0" w14:textId="3B00BCED" w:rsidR="00CE4D14" w:rsidRPr="00043E9D" w:rsidRDefault="00043E9D" w:rsidP="00474172">
      <w:pPr>
        <w:widowControl/>
        <w:adjustRightInd w:val="0"/>
        <w:jc w:val="both"/>
        <w:rPr>
          <w:color w:val="000000"/>
          <w:sz w:val="23"/>
          <w:szCs w:val="23"/>
          <w:lang w:val="en-CA"/>
        </w:rPr>
      </w:pPr>
      <w:proofErr w:type="spellStart"/>
      <w:r w:rsidRPr="00043E9D">
        <w:rPr>
          <w:color w:val="000000"/>
          <w:sz w:val="23"/>
          <w:szCs w:val="23"/>
          <w:lang w:val="en-CA"/>
        </w:rPr>
        <w:t>Santé</w:t>
      </w:r>
      <w:proofErr w:type="spellEnd"/>
      <w:r w:rsidRPr="00043E9D">
        <w:rPr>
          <w:color w:val="000000"/>
          <w:sz w:val="23"/>
          <w:szCs w:val="23"/>
          <w:lang w:val="en-CA"/>
        </w:rPr>
        <w:t xml:space="preserve"> et Services </w:t>
      </w:r>
      <w:proofErr w:type="spellStart"/>
      <w:r w:rsidRPr="00043E9D">
        <w:rPr>
          <w:color w:val="000000"/>
          <w:sz w:val="23"/>
          <w:szCs w:val="23"/>
          <w:lang w:val="en-CA"/>
        </w:rPr>
        <w:t>sociaux</w:t>
      </w:r>
      <w:proofErr w:type="spellEnd"/>
    </w:p>
    <w:p w14:paraId="14C54B82" w14:textId="77777777" w:rsidR="00D80628" w:rsidRPr="00507C2F" w:rsidRDefault="00457CBF" w:rsidP="00474172">
      <w:pPr>
        <w:widowControl/>
        <w:adjustRightInd w:val="0"/>
        <w:jc w:val="both"/>
      </w:pPr>
      <w:hyperlink r:id="rId13" w:history="1">
        <w:r w:rsidR="00043E9D" w:rsidRPr="00043E9D">
          <w:rPr>
            <w:rStyle w:val="Hyperlink"/>
            <w:sz w:val="23"/>
            <w:szCs w:val="23"/>
            <w:lang w:val="en-CA"/>
          </w:rPr>
          <w:t>Jeremy_Bird@gov.nt.ca</w:t>
        </w:r>
      </w:hyperlink>
    </w:p>
    <w:sectPr w:rsidR="00D80628" w:rsidRPr="00507C2F" w:rsidSect="00FD165E">
      <w:footerReference w:type="default" r:id="rId14"/>
      <w:pgSz w:w="12240" w:h="15840"/>
      <w:pgMar w:top="1426" w:right="1843" w:bottom="806" w:left="1339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D5B070" w14:textId="77777777" w:rsidR="00457CBF" w:rsidRDefault="00457CBF">
      <w:r>
        <w:separator/>
      </w:r>
    </w:p>
  </w:endnote>
  <w:endnote w:type="continuationSeparator" w:id="0">
    <w:p w14:paraId="2143FDC6" w14:textId="77777777" w:rsidR="00457CBF" w:rsidRDefault="00457C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E6E389" w14:textId="77777777" w:rsidR="00CF2D24" w:rsidRDefault="00CF2D24">
    <w:pPr>
      <w:pStyle w:val="Footer"/>
    </w:pPr>
  </w:p>
  <w:p w14:paraId="16B3ED5E" w14:textId="77777777" w:rsidR="00246A92" w:rsidRPr="00AE758D" w:rsidRDefault="00246A92" w:rsidP="00AE758D">
    <w:pPr>
      <w:pStyle w:val="Footer"/>
      <w:jc w:val="right"/>
      <w:rPr>
        <w:rFonts w:asciiTheme="majorHAnsi" w:hAnsiTheme="maj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3D8347" w14:textId="77777777" w:rsidR="00457CBF" w:rsidRDefault="00457CBF">
      <w:r>
        <w:separator/>
      </w:r>
    </w:p>
  </w:footnote>
  <w:footnote w:type="continuationSeparator" w:id="0">
    <w:p w14:paraId="001E3B7F" w14:textId="77777777" w:rsidR="00457CBF" w:rsidRDefault="00457C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3400E"/>
    <w:multiLevelType w:val="hybridMultilevel"/>
    <w:tmpl w:val="587A92D6"/>
    <w:lvl w:ilvl="0" w:tplc="D77A16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B14D0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AC32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301D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1E061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4A8E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0899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0CDB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66F5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85771"/>
    <w:multiLevelType w:val="hybridMultilevel"/>
    <w:tmpl w:val="C4941326"/>
    <w:lvl w:ilvl="0" w:tplc="6A88568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742543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7966B4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A0EC7B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9FA434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9867E4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2108D6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E9644B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9ADFE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264434"/>
    <w:multiLevelType w:val="hybridMultilevel"/>
    <w:tmpl w:val="72BC2450"/>
    <w:lvl w:ilvl="0" w:tplc="0CBCEC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A6D8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D43D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B4D4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78A6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18F5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B6F1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20BA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6F8EE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44004"/>
    <w:multiLevelType w:val="hybridMultilevel"/>
    <w:tmpl w:val="3962E4D2"/>
    <w:lvl w:ilvl="0" w:tplc="6DC813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4AA8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136E0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A8AC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3462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5E81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62F5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E01A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4491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423D6D"/>
    <w:multiLevelType w:val="hybridMultilevel"/>
    <w:tmpl w:val="2E668702"/>
    <w:lvl w:ilvl="0" w:tplc="4FEA1C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9728F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1C46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D61A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86C1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1BAEE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149E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2C02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0D254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E67B41"/>
    <w:multiLevelType w:val="hybridMultilevel"/>
    <w:tmpl w:val="857C5A0E"/>
    <w:lvl w:ilvl="0" w:tplc="ABCC3F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EA0C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2036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1C02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DEAF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E21E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8028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BCFC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29687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A33DA1"/>
    <w:multiLevelType w:val="hybridMultilevel"/>
    <w:tmpl w:val="14A2CC36"/>
    <w:lvl w:ilvl="0" w:tplc="D49ACA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4A2E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4871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D43A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4409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F686B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0E2E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78CC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93E56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B9187C"/>
    <w:multiLevelType w:val="hybridMultilevel"/>
    <w:tmpl w:val="0BF8A252"/>
    <w:lvl w:ilvl="0" w:tplc="D408BB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34DC0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71E05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6C65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5EA6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A9432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A6D0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7C86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6288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CC3E18"/>
    <w:multiLevelType w:val="hybridMultilevel"/>
    <w:tmpl w:val="D6DC37BA"/>
    <w:lvl w:ilvl="0" w:tplc="A1BC16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9C9EF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1FE95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4EF8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C63D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1707F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FE57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4492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A8AD2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1A6927"/>
    <w:multiLevelType w:val="hybridMultilevel"/>
    <w:tmpl w:val="AD38EB8E"/>
    <w:lvl w:ilvl="0" w:tplc="99909B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DC6E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DA266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648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723E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13EF5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F23D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C6D4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402CC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26782E"/>
    <w:multiLevelType w:val="hybridMultilevel"/>
    <w:tmpl w:val="A44A3B8C"/>
    <w:lvl w:ilvl="0" w:tplc="E760FB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DA16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90A56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3017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64CF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38E73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D26A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7439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EB254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C15254"/>
    <w:multiLevelType w:val="hybridMultilevel"/>
    <w:tmpl w:val="6E3446D6"/>
    <w:lvl w:ilvl="0" w:tplc="573AB6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96C5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2C4F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7E90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E63F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76CF47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2880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FADD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7926D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A75221"/>
    <w:multiLevelType w:val="hybridMultilevel"/>
    <w:tmpl w:val="20E0A0BC"/>
    <w:lvl w:ilvl="0" w:tplc="C78A7A82">
      <w:start w:val="1"/>
      <w:numFmt w:val="decimal"/>
      <w:lvlText w:val="%1."/>
      <w:lvlJc w:val="left"/>
      <w:pPr>
        <w:ind w:left="720" w:hanging="360"/>
      </w:pPr>
    </w:lvl>
    <w:lvl w:ilvl="1" w:tplc="3580CD70" w:tentative="1">
      <w:start w:val="1"/>
      <w:numFmt w:val="lowerLetter"/>
      <w:lvlText w:val="%2."/>
      <w:lvlJc w:val="left"/>
      <w:pPr>
        <w:ind w:left="1440" w:hanging="360"/>
      </w:pPr>
    </w:lvl>
    <w:lvl w:ilvl="2" w:tplc="C47C3B8E" w:tentative="1">
      <w:start w:val="1"/>
      <w:numFmt w:val="lowerRoman"/>
      <w:lvlText w:val="%3."/>
      <w:lvlJc w:val="right"/>
      <w:pPr>
        <w:ind w:left="2160" w:hanging="180"/>
      </w:pPr>
    </w:lvl>
    <w:lvl w:ilvl="3" w:tplc="1592F54E" w:tentative="1">
      <w:start w:val="1"/>
      <w:numFmt w:val="decimal"/>
      <w:lvlText w:val="%4."/>
      <w:lvlJc w:val="left"/>
      <w:pPr>
        <w:ind w:left="2880" w:hanging="360"/>
      </w:pPr>
    </w:lvl>
    <w:lvl w:ilvl="4" w:tplc="45AC5498" w:tentative="1">
      <w:start w:val="1"/>
      <w:numFmt w:val="lowerLetter"/>
      <w:lvlText w:val="%5."/>
      <w:lvlJc w:val="left"/>
      <w:pPr>
        <w:ind w:left="3600" w:hanging="360"/>
      </w:pPr>
    </w:lvl>
    <w:lvl w:ilvl="5" w:tplc="C90A2848" w:tentative="1">
      <w:start w:val="1"/>
      <w:numFmt w:val="lowerRoman"/>
      <w:lvlText w:val="%6."/>
      <w:lvlJc w:val="right"/>
      <w:pPr>
        <w:ind w:left="4320" w:hanging="180"/>
      </w:pPr>
    </w:lvl>
    <w:lvl w:ilvl="6" w:tplc="DF707480" w:tentative="1">
      <w:start w:val="1"/>
      <w:numFmt w:val="decimal"/>
      <w:lvlText w:val="%7."/>
      <w:lvlJc w:val="left"/>
      <w:pPr>
        <w:ind w:left="5040" w:hanging="360"/>
      </w:pPr>
    </w:lvl>
    <w:lvl w:ilvl="7" w:tplc="D74645C0" w:tentative="1">
      <w:start w:val="1"/>
      <w:numFmt w:val="lowerLetter"/>
      <w:lvlText w:val="%8."/>
      <w:lvlJc w:val="left"/>
      <w:pPr>
        <w:ind w:left="5760" w:hanging="360"/>
      </w:pPr>
    </w:lvl>
    <w:lvl w:ilvl="8" w:tplc="65B2BE0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36259C"/>
    <w:multiLevelType w:val="hybridMultilevel"/>
    <w:tmpl w:val="17D47DFE"/>
    <w:lvl w:ilvl="0" w:tplc="A5DC90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C691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F822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6246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684B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5B266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EC56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4612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7DC4C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4A2433"/>
    <w:multiLevelType w:val="hybridMultilevel"/>
    <w:tmpl w:val="C04CB620"/>
    <w:lvl w:ilvl="0" w:tplc="CE646A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8EF5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898F0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E42C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E84B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9BC5D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D05B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0AAF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9A2CD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196CDF"/>
    <w:multiLevelType w:val="hybridMultilevel"/>
    <w:tmpl w:val="FBF6C14C"/>
    <w:lvl w:ilvl="0" w:tplc="BD18D8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A60D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A4219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46DC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0CA1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3ACBE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20A2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68A0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A6A2D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8F4F1F"/>
    <w:multiLevelType w:val="hybridMultilevel"/>
    <w:tmpl w:val="274617DC"/>
    <w:lvl w:ilvl="0" w:tplc="A07055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BC212A">
      <w:start w:val="1"/>
      <w:numFmt w:val="lowerLetter"/>
      <w:lvlText w:val="%2."/>
      <w:lvlJc w:val="left"/>
      <w:pPr>
        <w:ind w:left="1440" w:hanging="360"/>
      </w:pPr>
    </w:lvl>
    <w:lvl w:ilvl="2" w:tplc="A9CEC89E" w:tentative="1">
      <w:start w:val="1"/>
      <w:numFmt w:val="lowerRoman"/>
      <w:lvlText w:val="%3."/>
      <w:lvlJc w:val="right"/>
      <w:pPr>
        <w:ind w:left="2160" w:hanging="180"/>
      </w:pPr>
    </w:lvl>
    <w:lvl w:ilvl="3" w:tplc="04EEA1D6" w:tentative="1">
      <w:start w:val="1"/>
      <w:numFmt w:val="decimal"/>
      <w:lvlText w:val="%4."/>
      <w:lvlJc w:val="left"/>
      <w:pPr>
        <w:ind w:left="2880" w:hanging="360"/>
      </w:pPr>
    </w:lvl>
    <w:lvl w:ilvl="4" w:tplc="365499D0" w:tentative="1">
      <w:start w:val="1"/>
      <w:numFmt w:val="lowerLetter"/>
      <w:lvlText w:val="%5."/>
      <w:lvlJc w:val="left"/>
      <w:pPr>
        <w:ind w:left="3600" w:hanging="360"/>
      </w:pPr>
    </w:lvl>
    <w:lvl w:ilvl="5" w:tplc="5CEC6576" w:tentative="1">
      <w:start w:val="1"/>
      <w:numFmt w:val="lowerRoman"/>
      <w:lvlText w:val="%6."/>
      <w:lvlJc w:val="right"/>
      <w:pPr>
        <w:ind w:left="4320" w:hanging="180"/>
      </w:pPr>
    </w:lvl>
    <w:lvl w:ilvl="6" w:tplc="EE1C485E" w:tentative="1">
      <w:start w:val="1"/>
      <w:numFmt w:val="decimal"/>
      <w:lvlText w:val="%7."/>
      <w:lvlJc w:val="left"/>
      <w:pPr>
        <w:ind w:left="5040" w:hanging="360"/>
      </w:pPr>
    </w:lvl>
    <w:lvl w:ilvl="7" w:tplc="A7CEF4A2" w:tentative="1">
      <w:start w:val="1"/>
      <w:numFmt w:val="lowerLetter"/>
      <w:lvlText w:val="%8."/>
      <w:lvlJc w:val="left"/>
      <w:pPr>
        <w:ind w:left="5760" w:hanging="360"/>
      </w:pPr>
    </w:lvl>
    <w:lvl w:ilvl="8" w:tplc="87507F2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4172F4"/>
    <w:multiLevelType w:val="hybridMultilevel"/>
    <w:tmpl w:val="B1F6CA92"/>
    <w:lvl w:ilvl="0" w:tplc="6EC274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845E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324F3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A0AB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A842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276FA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2C27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EAAA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EAE78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1A110E"/>
    <w:multiLevelType w:val="hybridMultilevel"/>
    <w:tmpl w:val="D118FF6E"/>
    <w:lvl w:ilvl="0" w:tplc="665EC3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A434E" w:tentative="1">
      <w:start w:val="1"/>
      <w:numFmt w:val="lowerLetter"/>
      <w:lvlText w:val="%2."/>
      <w:lvlJc w:val="left"/>
      <w:pPr>
        <w:ind w:left="1440" w:hanging="360"/>
      </w:pPr>
    </w:lvl>
    <w:lvl w:ilvl="2" w:tplc="804C67BE" w:tentative="1">
      <w:start w:val="1"/>
      <w:numFmt w:val="lowerRoman"/>
      <w:lvlText w:val="%3."/>
      <w:lvlJc w:val="right"/>
      <w:pPr>
        <w:ind w:left="2160" w:hanging="180"/>
      </w:pPr>
    </w:lvl>
    <w:lvl w:ilvl="3" w:tplc="4384939C" w:tentative="1">
      <w:start w:val="1"/>
      <w:numFmt w:val="decimal"/>
      <w:lvlText w:val="%4."/>
      <w:lvlJc w:val="left"/>
      <w:pPr>
        <w:ind w:left="2880" w:hanging="360"/>
      </w:pPr>
    </w:lvl>
    <w:lvl w:ilvl="4" w:tplc="67D27DB6" w:tentative="1">
      <w:start w:val="1"/>
      <w:numFmt w:val="lowerLetter"/>
      <w:lvlText w:val="%5."/>
      <w:lvlJc w:val="left"/>
      <w:pPr>
        <w:ind w:left="3600" w:hanging="360"/>
      </w:pPr>
    </w:lvl>
    <w:lvl w:ilvl="5" w:tplc="2DC40928" w:tentative="1">
      <w:start w:val="1"/>
      <w:numFmt w:val="lowerRoman"/>
      <w:lvlText w:val="%6."/>
      <w:lvlJc w:val="right"/>
      <w:pPr>
        <w:ind w:left="4320" w:hanging="180"/>
      </w:pPr>
    </w:lvl>
    <w:lvl w:ilvl="6" w:tplc="9990C11E" w:tentative="1">
      <w:start w:val="1"/>
      <w:numFmt w:val="decimal"/>
      <w:lvlText w:val="%7."/>
      <w:lvlJc w:val="left"/>
      <w:pPr>
        <w:ind w:left="5040" w:hanging="360"/>
      </w:pPr>
    </w:lvl>
    <w:lvl w:ilvl="7" w:tplc="2068B2F6" w:tentative="1">
      <w:start w:val="1"/>
      <w:numFmt w:val="lowerLetter"/>
      <w:lvlText w:val="%8."/>
      <w:lvlJc w:val="left"/>
      <w:pPr>
        <w:ind w:left="5760" w:hanging="360"/>
      </w:pPr>
    </w:lvl>
    <w:lvl w:ilvl="8" w:tplc="2AC87E0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A272E8"/>
    <w:multiLevelType w:val="hybridMultilevel"/>
    <w:tmpl w:val="10BA0E4E"/>
    <w:lvl w:ilvl="0" w:tplc="12EC3D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143D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E4097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18F4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CEF1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D48A2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CA08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2057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6F40B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5919D3"/>
    <w:multiLevelType w:val="hybridMultilevel"/>
    <w:tmpl w:val="CACC948C"/>
    <w:lvl w:ilvl="0" w:tplc="6F20B0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C4D0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E7662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C463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9242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0DE3D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480E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B26A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760FE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070429"/>
    <w:multiLevelType w:val="hybridMultilevel"/>
    <w:tmpl w:val="9DF06E92"/>
    <w:lvl w:ilvl="0" w:tplc="E1EA4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22AE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18B2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2CCA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2CC0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626EC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6207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BEFB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D8EA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D03538"/>
    <w:multiLevelType w:val="hybridMultilevel"/>
    <w:tmpl w:val="A92EEAC2"/>
    <w:lvl w:ilvl="0" w:tplc="00086E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6EE93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9AA87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A829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3E30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B722E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F0D3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20CB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3B408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0440EE"/>
    <w:multiLevelType w:val="hybridMultilevel"/>
    <w:tmpl w:val="35E2ADBA"/>
    <w:lvl w:ilvl="0" w:tplc="487635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508C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1D02A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046D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2232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06F4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CCF3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8629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8476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86163B"/>
    <w:multiLevelType w:val="hybridMultilevel"/>
    <w:tmpl w:val="037891C0"/>
    <w:lvl w:ilvl="0" w:tplc="D4D471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F8D27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3E90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A62C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DCBA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0C1D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30CC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7AEC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4EA05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996BF8"/>
    <w:multiLevelType w:val="hybridMultilevel"/>
    <w:tmpl w:val="A84857B0"/>
    <w:lvl w:ilvl="0" w:tplc="95CE64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55628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3205E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54A3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7AEA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D7632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107B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44B3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FA88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A659B8"/>
    <w:multiLevelType w:val="hybridMultilevel"/>
    <w:tmpl w:val="41F0F210"/>
    <w:lvl w:ilvl="0" w:tplc="325E9F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7E6C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7787B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766F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9A433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861F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44CC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36B4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784B3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1736EE"/>
    <w:multiLevelType w:val="multilevel"/>
    <w:tmpl w:val="E9DE8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E365A73"/>
    <w:multiLevelType w:val="hybridMultilevel"/>
    <w:tmpl w:val="E8C43822"/>
    <w:lvl w:ilvl="0" w:tplc="62B424C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5FF821D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A802D5B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C54D88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556422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9002B8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1DCF8E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F04A85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91251C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F380189"/>
    <w:multiLevelType w:val="hybridMultilevel"/>
    <w:tmpl w:val="150E08BC"/>
    <w:lvl w:ilvl="0" w:tplc="6FC666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643B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48B7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E2D2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9EA0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00E0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DCC8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4AF1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1529E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6E3077"/>
    <w:multiLevelType w:val="hybridMultilevel"/>
    <w:tmpl w:val="E5DE15D6"/>
    <w:lvl w:ilvl="0" w:tplc="DFF672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3EAF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A2EAB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DA14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909C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5E4E4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1CEB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68D3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341A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E739D5"/>
    <w:multiLevelType w:val="hybridMultilevel"/>
    <w:tmpl w:val="C22220FC"/>
    <w:lvl w:ilvl="0" w:tplc="D868C2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79257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1B8F2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86DE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F862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69C27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52D0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884D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6AA97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103478"/>
    <w:multiLevelType w:val="hybridMultilevel"/>
    <w:tmpl w:val="41409D38"/>
    <w:lvl w:ilvl="0" w:tplc="E392E12A">
      <w:start w:val="1"/>
      <w:numFmt w:val="decimal"/>
      <w:lvlText w:val="%1."/>
      <w:lvlJc w:val="left"/>
      <w:pPr>
        <w:ind w:left="720" w:hanging="360"/>
      </w:pPr>
    </w:lvl>
    <w:lvl w:ilvl="1" w:tplc="A788B340" w:tentative="1">
      <w:start w:val="1"/>
      <w:numFmt w:val="lowerLetter"/>
      <w:lvlText w:val="%2."/>
      <w:lvlJc w:val="left"/>
      <w:pPr>
        <w:ind w:left="1440" w:hanging="360"/>
      </w:pPr>
    </w:lvl>
    <w:lvl w:ilvl="2" w:tplc="328ED9F4" w:tentative="1">
      <w:start w:val="1"/>
      <w:numFmt w:val="lowerRoman"/>
      <w:lvlText w:val="%3."/>
      <w:lvlJc w:val="right"/>
      <w:pPr>
        <w:ind w:left="2160" w:hanging="180"/>
      </w:pPr>
    </w:lvl>
    <w:lvl w:ilvl="3" w:tplc="ECB6AA54" w:tentative="1">
      <w:start w:val="1"/>
      <w:numFmt w:val="decimal"/>
      <w:lvlText w:val="%4."/>
      <w:lvlJc w:val="left"/>
      <w:pPr>
        <w:ind w:left="2880" w:hanging="360"/>
      </w:pPr>
    </w:lvl>
    <w:lvl w:ilvl="4" w:tplc="EB1638F6" w:tentative="1">
      <w:start w:val="1"/>
      <w:numFmt w:val="lowerLetter"/>
      <w:lvlText w:val="%5."/>
      <w:lvlJc w:val="left"/>
      <w:pPr>
        <w:ind w:left="3600" w:hanging="360"/>
      </w:pPr>
    </w:lvl>
    <w:lvl w:ilvl="5" w:tplc="A57022CE" w:tentative="1">
      <w:start w:val="1"/>
      <w:numFmt w:val="lowerRoman"/>
      <w:lvlText w:val="%6."/>
      <w:lvlJc w:val="right"/>
      <w:pPr>
        <w:ind w:left="4320" w:hanging="180"/>
      </w:pPr>
    </w:lvl>
    <w:lvl w:ilvl="6" w:tplc="C1C8A20A" w:tentative="1">
      <w:start w:val="1"/>
      <w:numFmt w:val="decimal"/>
      <w:lvlText w:val="%7."/>
      <w:lvlJc w:val="left"/>
      <w:pPr>
        <w:ind w:left="5040" w:hanging="360"/>
      </w:pPr>
    </w:lvl>
    <w:lvl w:ilvl="7" w:tplc="005284B6" w:tentative="1">
      <w:start w:val="1"/>
      <w:numFmt w:val="lowerLetter"/>
      <w:lvlText w:val="%8."/>
      <w:lvlJc w:val="left"/>
      <w:pPr>
        <w:ind w:left="5760" w:hanging="360"/>
      </w:pPr>
    </w:lvl>
    <w:lvl w:ilvl="8" w:tplc="CB30869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A24CF0"/>
    <w:multiLevelType w:val="hybridMultilevel"/>
    <w:tmpl w:val="A2924DB6"/>
    <w:lvl w:ilvl="0" w:tplc="BB460E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AAE3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6201E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9EEA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A2FA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6188E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34F3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A409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4325A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E0005E"/>
    <w:multiLevelType w:val="hybridMultilevel"/>
    <w:tmpl w:val="858271D0"/>
    <w:lvl w:ilvl="0" w:tplc="4ECE84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272BC3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02F6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F8C7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C020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F2CD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482C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A06D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D5EDE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8"/>
  </w:num>
  <w:num w:numId="3">
    <w:abstractNumId w:val="4"/>
  </w:num>
  <w:num w:numId="4">
    <w:abstractNumId w:val="5"/>
  </w:num>
  <w:num w:numId="5">
    <w:abstractNumId w:val="17"/>
  </w:num>
  <w:num w:numId="6">
    <w:abstractNumId w:val="10"/>
  </w:num>
  <w:num w:numId="7">
    <w:abstractNumId w:val="33"/>
  </w:num>
  <w:num w:numId="8">
    <w:abstractNumId w:val="32"/>
  </w:num>
  <w:num w:numId="9">
    <w:abstractNumId w:val="1"/>
  </w:num>
  <w:num w:numId="10">
    <w:abstractNumId w:val="2"/>
  </w:num>
  <w:num w:numId="11">
    <w:abstractNumId w:val="23"/>
  </w:num>
  <w:num w:numId="12">
    <w:abstractNumId w:val="24"/>
  </w:num>
  <w:num w:numId="13">
    <w:abstractNumId w:val="9"/>
  </w:num>
  <w:num w:numId="14">
    <w:abstractNumId w:val="25"/>
  </w:num>
  <w:num w:numId="15">
    <w:abstractNumId w:val="12"/>
  </w:num>
  <w:num w:numId="16">
    <w:abstractNumId w:val="34"/>
  </w:num>
  <w:num w:numId="17">
    <w:abstractNumId w:val="16"/>
  </w:num>
  <w:num w:numId="18">
    <w:abstractNumId w:val="29"/>
  </w:num>
  <w:num w:numId="19">
    <w:abstractNumId w:val="30"/>
  </w:num>
  <w:num w:numId="20">
    <w:abstractNumId w:val="28"/>
  </w:num>
  <w:num w:numId="21">
    <w:abstractNumId w:val="8"/>
  </w:num>
  <w:num w:numId="22">
    <w:abstractNumId w:val="14"/>
  </w:num>
  <w:num w:numId="23">
    <w:abstractNumId w:val="13"/>
  </w:num>
  <w:num w:numId="24">
    <w:abstractNumId w:val="22"/>
  </w:num>
  <w:num w:numId="25">
    <w:abstractNumId w:val="19"/>
  </w:num>
  <w:num w:numId="26">
    <w:abstractNumId w:val="7"/>
  </w:num>
  <w:num w:numId="27">
    <w:abstractNumId w:val="27"/>
  </w:num>
  <w:num w:numId="28">
    <w:abstractNumId w:val="6"/>
  </w:num>
  <w:num w:numId="29">
    <w:abstractNumId w:val="15"/>
  </w:num>
  <w:num w:numId="30">
    <w:abstractNumId w:val="26"/>
  </w:num>
  <w:num w:numId="31">
    <w:abstractNumId w:val="21"/>
  </w:num>
  <w:num w:numId="32">
    <w:abstractNumId w:val="0"/>
  </w:num>
  <w:num w:numId="33">
    <w:abstractNumId w:val="3"/>
  </w:num>
  <w:num w:numId="34">
    <w:abstractNumId w:val="31"/>
  </w:num>
  <w:num w:numId="35">
    <w:abstractNumId w:val="2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zI0srQ0MzSxNDFX0lEKTi0uzszPAykwrgUAuSl3jSwAAAA="/>
  </w:docVars>
  <w:rsids>
    <w:rsidRoot w:val="00C1540D"/>
    <w:rsid w:val="000017A8"/>
    <w:rsid w:val="000032E6"/>
    <w:rsid w:val="0000464C"/>
    <w:rsid w:val="00005BE3"/>
    <w:rsid w:val="000065C2"/>
    <w:rsid w:val="00015256"/>
    <w:rsid w:val="00015E07"/>
    <w:rsid w:val="00016BA8"/>
    <w:rsid w:val="0001711B"/>
    <w:rsid w:val="00017884"/>
    <w:rsid w:val="0002064F"/>
    <w:rsid w:val="00023367"/>
    <w:rsid w:val="00026BFD"/>
    <w:rsid w:val="00027169"/>
    <w:rsid w:val="00032359"/>
    <w:rsid w:val="00037E42"/>
    <w:rsid w:val="00040AB7"/>
    <w:rsid w:val="0004103B"/>
    <w:rsid w:val="00042101"/>
    <w:rsid w:val="00043E9D"/>
    <w:rsid w:val="00046C5E"/>
    <w:rsid w:val="00055BC8"/>
    <w:rsid w:val="00055E16"/>
    <w:rsid w:val="0006029E"/>
    <w:rsid w:val="00062997"/>
    <w:rsid w:val="0006642F"/>
    <w:rsid w:val="00066C3A"/>
    <w:rsid w:val="00066E87"/>
    <w:rsid w:val="00071150"/>
    <w:rsid w:val="00073F2D"/>
    <w:rsid w:val="00074836"/>
    <w:rsid w:val="00075840"/>
    <w:rsid w:val="000816A1"/>
    <w:rsid w:val="000829BB"/>
    <w:rsid w:val="000849AD"/>
    <w:rsid w:val="000854DD"/>
    <w:rsid w:val="000875C9"/>
    <w:rsid w:val="00087CA1"/>
    <w:rsid w:val="000904E6"/>
    <w:rsid w:val="00090D17"/>
    <w:rsid w:val="00091F5C"/>
    <w:rsid w:val="00094C83"/>
    <w:rsid w:val="000A3420"/>
    <w:rsid w:val="000A4A37"/>
    <w:rsid w:val="000B1AC1"/>
    <w:rsid w:val="000B660E"/>
    <w:rsid w:val="000C1344"/>
    <w:rsid w:val="000C38CD"/>
    <w:rsid w:val="000C3D7C"/>
    <w:rsid w:val="000C50C7"/>
    <w:rsid w:val="000C6214"/>
    <w:rsid w:val="000C722B"/>
    <w:rsid w:val="000C7893"/>
    <w:rsid w:val="000D0EBB"/>
    <w:rsid w:val="000D1405"/>
    <w:rsid w:val="000D1C60"/>
    <w:rsid w:val="000D450D"/>
    <w:rsid w:val="000E2604"/>
    <w:rsid w:val="000E7B75"/>
    <w:rsid w:val="000F0828"/>
    <w:rsid w:val="000F1F45"/>
    <w:rsid w:val="000F3293"/>
    <w:rsid w:val="000F386F"/>
    <w:rsid w:val="000F3BC0"/>
    <w:rsid w:val="000F3F18"/>
    <w:rsid w:val="000F536B"/>
    <w:rsid w:val="000F7790"/>
    <w:rsid w:val="000F7B78"/>
    <w:rsid w:val="00100522"/>
    <w:rsid w:val="00103AE7"/>
    <w:rsid w:val="001125CF"/>
    <w:rsid w:val="00113B8F"/>
    <w:rsid w:val="00114E75"/>
    <w:rsid w:val="00117FF8"/>
    <w:rsid w:val="00120DC2"/>
    <w:rsid w:val="001218B9"/>
    <w:rsid w:val="00121D3A"/>
    <w:rsid w:val="00123864"/>
    <w:rsid w:val="00123C58"/>
    <w:rsid w:val="00125624"/>
    <w:rsid w:val="00127FA2"/>
    <w:rsid w:val="001326B7"/>
    <w:rsid w:val="00132BF1"/>
    <w:rsid w:val="001367EE"/>
    <w:rsid w:val="00137D8A"/>
    <w:rsid w:val="0014081B"/>
    <w:rsid w:val="00145368"/>
    <w:rsid w:val="001458BA"/>
    <w:rsid w:val="00146E8A"/>
    <w:rsid w:val="001479A1"/>
    <w:rsid w:val="00151A9A"/>
    <w:rsid w:val="00153C8F"/>
    <w:rsid w:val="00161FCB"/>
    <w:rsid w:val="0016206C"/>
    <w:rsid w:val="001622FA"/>
    <w:rsid w:val="001647BE"/>
    <w:rsid w:val="001679F6"/>
    <w:rsid w:val="001725F3"/>
    <w:rsid w:val="00181B2B"/>
    <w:rsid w:val="00183A45"/>
    <w:rsid w:val="00183FB1"/>
    <w:rsid w:val="00184A83"/>
    <w:rsid w:val="001912FD"/>
    <w:rsid w:val="00192796"/>
    <w:rsid w:val="001A6323"/>
    <w:rsid w:val="001B0311"/>
    <w:rsid w:val="001B061F"/>
    <w:rsid w:val="001B2B00"/>
    <w:rsid w:val="001B56CF"/>
    <w:rsid w:val="001B7CC3"/>
    <w:rsid w:val="001C3D83"/>
    <w:rsid w:val="001C5D2B"/>
    <w:rsid w:val="001C6451"/>
    <w:rsid w:val="001D09CB"/>
    <w:rsid w:val="001D73AE"/>
    <w:rsid w:val="001D7787"/>
    <w:rsid w:val="001E21FD"/>
    <w:rsid w:val="001E3EE3"/>
    <w:rsid w:val="001F272A"/>
    <w:rsid w:val="001F7944"/>
    <w:rsid w:val="002012B2"/>
    <w:rsid w:val="00203C0D"/>
    <w:rsid w:val="002053EF"/>
    <w:rsid w:val="00210CDC"/>
    <w:rsid w:val="0021662E"/>
    <w:rsid w:val="0021793D"/>
    <w:rsid w:val="0022026D"/>
    <w:rsid w:val="00224880"/>
    <w:rsid w:val="00226565"/>
    <w:rsid w:val="00230544"/>
    <w:rsid w:val="002322EF"/>
    <w:rsid w:val="00240272"/>
    <w:rsid w:val="0024166E"/>
    <w:rsid w:val="00241CDE"/>
    <w:rsid w:val="00243DCC"/>
    <w:rsid w:val="002442BD"/>
    <w:rsid w:val="0024453C"/>
    <w:rsid w:val="002450B6"/>
    <w:rsid w:val="00246A92"/>
    <w:rsid w:val="00247F51"/>
    <w:rsid w:val="00250EA8"/>
    <w:rsid w:val="0025366C"/>
    <w:rsid w:val="00253F3F"/>
    <w:rsid w:val="00253F73"/>
    <w:rsid w:val="00255EDC"/>
    <w:rsid w:val="002567B3"/>
    <w:rsid w:val="0026252C"/>
    <w:rsid w:val="002669F9"/>
    <w:rsid w:val="0027001A"/>
    <w:rsid w:val="00273BBB"/>
    <w:rsid w:val="00275713"/>
    <w:rsid w:val="0028001B"/>
    <w:rsid w:val="002803A6"/>
    <w:rsid w:val="0028409F"/>
    <w:rsid w:val="002845D1"/>
    <w:rsid w:val="00287844"/>
    <w:rsid w:val="00290E84"/>
    <w:rsid w:val="00292116"/>
    <w:rsid w:val="00294207"/>
    <w:rsid w:val="00296E10"/>
    <w:rsid w:val="002A0F9A"/>
    <w:rsid w:val="002A12F1"/>
    <w:rsid w:val="002A21D7"/>
    <w:rsid w:val="002B0B83"/>
    <w:rsid w:val="002B2963"/>
    <w:rsid w:val="002C146B"/>
    <w:rsid w:val="002C5A9A"/>
    <w:rsid w:val="002C77CC"/>
    <w:rsid w:val="002C7B6F"/>
    <w:rsid w:val="002D6BED"/>
    <w:rsid w:val="002D74AB"/>
    <w:rsid w:val="002E24B1"/>
    <w:rsid w:val="002E6BDB"/>
    <w:rsid w:val="002F4F5B"/>
    <w:rsid w:val="002F5AF8"/>
    <w:rsid w:val="002F7AAF"/>
    <w:rsid w:val="0030042D"/>
    <w:rsid w:val="003014DE"/>
    <w:rsid w:val="003049F4"/>
    <w:rsid w:val="0030518A"/>
    <w:rsid w:val="003104E8"/>
    <w:rsid w:val="00320FC3"/>
    <w:rsid w:val="0032169D"/>
    <w:rsid w:val="00327545"/>
    <w:rsid w:val="003501EB"/>
    <w:rsid w:val="0035022D"/>
    <w:rsid w:val="00351165"/>
    <w:rsid w:val="003527C8"/>
    <w:rsid w:val="00354244"/>
    <w:rsid w:val="00356685"/>
    <w:rsid w:val="00361A74"/>
    <w:rsid w:val="00361B70"/>
    <w:rsid w:val="00365B6D"/>
    <w:rsid w:val="003806C4"/>
    <w:rsid w:val="0039118F"/>
    <w:rsid w:val="003915CD"/>
    <w:rsid w:val="00396C54"/>
    <w:rsid w:val="0039744F"/>
    <w:rsid w:val="003A1682"/>
    <w:rsid w:val="003A3FD1"/>
    <w:rsid w:val="003A4091"/>
    <w:rsid w:val="003B0122"/>
    <w:rsid w:val="003B01A0"/>
    <w:rsid w:val="003B33FF"/>
    <w:rsid w:val="003B4C69"/>
    <w:rsid w:val="003B4D15"/>
    <w:rsid w:val="003C0759"/>
    <w:rsid w:val="003C4ED9"/>
    <w:rsid w:val="003D07D6"/>
    <w:rsid w:val="003D0C89"/>
    <w:rsid w:val="003D28DC"/>
    <w:rsid w:val="003D2DF7"/>
    <w:rsid w:val="003D39FE"/>
    <w:rsid w:val="003D6441"/>
    <w:rsid w:val="003D6EE5"/>
    <w:rsid w:val="003D7B52"/>
    <w:rsid w:val="003E034A"/>
    <w:rsid w:val="003E0ADC"/>
    <w:rsid w:val="003E2CD6"/>
    <w:rsid w:val="003E4DD8"/>
    <w:rsid w:val="003F0294"/>
    <w:rsid w:val="003F1A57"/>
    <w:rsid w:val="003F2432"/>
    <w:rsid w:val="003F2E3E"/>
    <w:rsid w:val="003F74D9"/>
    <w:rsid w:val="004022D0"/>
    <w:rsid w:val="00407B86"/>
    <w:rsid w:val="00407C94"/>
    <w:rsid w:val="00411EC4"/>
    <w:rsid w:val="004142D2"/>
    <w:rsid w:val="004302C2"/>
    <w:rsid w:val="00435EBD"/>
    <w:rsid w:val="0044292E"/>
    <w:rsid w:val="00445FFC"/>
    <w:rsid w:val="004536B5"/>
    <w:rsid w:val="004574CC"/>
    <w:rsid w:val="00457CBF"/>
    <w:rsid w:val="00465B05"/>
    <w:rsid w:val="004712FE"/>
    <w:rsid w:val="0047144C"/>
    <w:rsid w:val="004733EA"/>
    <w:rsid w:val="00474172"/>
    <w:rsid w:val="00476026"/>
    <w:rsid w:val="004762B5"/>
    <w:rsid w:val="00476F82"/>
    <w:rsid w:val="004838E5"/>
    <w:rsid w:val="00491F07"/>
    <w:rsid w:val="00496451"/>
    <w:rsid w:val="00496530"/>
    <w:rsid w:val="004A4849"/>
    <w:rsid w:val="004A5F7A"/>
    <w:rsid w:val="004A6256"/>
    <w:rsid w:val="004B023D"/>
    <w:rsid w:val="004B07FD"/>
    <w:rsid w:val="004B0BC4"/>
    <w:rsid w:val="004B2256"/>
    <w:rsid w:val="004B3A68"/>
    <w:rsid w:val="004B4203"/>
    <w:rsid w:val="004B5C3D"/>
    <w:rsid w:val="004B7820"/>
    <w:rsid w:val="004B7A99"/>
    <w:rsid w:val="004C52B1"/>
    <w:rsid w:val="004C5AA8"/>
    <w:rsid w:val="004C66F6"/>
    <w:rsid w:val="004C6946"/>
    <w:rsid w:val="004C699E"/>
    <w:rsid w:val="004D1410"/>
    <w:rsid w:val="004D29BF"/>
    <w:rsid w:val="004D6992"/>
    <w:rsid w:val="004E0FEB"/>
    <w:rsid w:val="004E14D2"/>
    <w:rsid w:val="004E2D5D"/>
    <w:rsid w:val="004E5AF8"/>
    <w:rsid w:val="004E5EB1"/>
    <w:rsid w:val="004E6232"/>
    <w:rsid w:val="004E714E"/>
    <w:rsid w:val="004E76CA"/>
    <w:rsid w:val="004F6AAE"/>
    <w:rsid w:val="004F7C21"/>
    <w:rsid w:val="00500C5D"/>
    <w:rsid w:val="00502232"/>
    <w:rsid w:val="005053F8"/>
    <w:rsid w:val="005060EC"/>
    <w:rsid w:val="00506FE5"/>
    <w:rsid w:val="005076A7"/>
    <w:rsid w:val="00507C2F"/>
    <w:rsid w:val="00510A41"/>
    <w:rsid w:val="0051254D"/>
    <w:rsid w:val="005137E3"/>
    <w:rsid w:val="00522DAD"/>
    <w:rsid w:val="005245A6"/>
    <w:rsid w:val="00527E45"/>
    <w:rsid w:val="005346A8"/>
    <w:rsid w:val="0053615B"/>
    <w:rsid w:val="0054174F"/>
    <w:rsid w:val="0054204A"/>
    <w:rsid w:val="005439A8"/>
    <w:rsid w:val="00546C78"/>
    <w:rsid w:val="005506E5"/>
    <w:rsid w:val="00553BC5"/>
    <w:rsid w:val="00555699"/>
    <w:rsid w:val="00562F7E"/>
    <w:rsid w:val="0056664F"/>
    <w:rsid w:val="00571ED8"/>
    <w:rsid w:val="00576489"/>
    <w:rsid w:val="00577D06"/>
    <w:rsid w:val="00580703"/>
    <w:rsid w:val="00581947"/>
    <w:rsid w:val="00581F64"/>
    <w:rsid w:val="005876F9"/>
    <w:rsid w:val="00590562"/>
    <w:rsid w:val="0059295C"/>
    <w:rsid w:val="00592B5D"/>
    <w:rsid w:val="005946C1"/>
    <w:rsid w:val="005966D0"/>
    <w:rsid w:val="00596A49"/>
    <w:rsid w:val="005A0436"/>
    <w:rsid w:val="005A259B"/>
    <w:rsid w:val="005A507A"/>
    <w:rsid w:val="005B00D7"/>
    <w:rsid w:val="005B110E"/>
    <w:rsid w:val="005B41E3"/>
    <w:rsid w:val="005B62BC"/>
    <w:rsid w:val="005C3478"/>
    <w:rsid w:val="005C4160"/>
    <w:rsid w:val="005D2626"/>
    <w:rsid w:val="005D3DA6"/>
    <w:rsid w:val="005D6F2D"/>
    <w:rsid w:val="005E1A4E"/>
    <w:rsid w:val="005E46B7"/>
    <w:rsid w:val="005E4746"/>
    <w:rsid w:val="005E4C7F"/>
    <w:rsid w:val="005F0C46"/>
    <w:rsid w:val="005F1BAD"/>
    <w:rsid w:val="005F20E6"/>
    <w:rsid w:val="005F69BD"/>
    <w:rsid w:val="005F7308"/>
    <w:rsid w:val="005F76C1"/>
    <w:rsid w:val="006001CD"/>
    <w:rsid w:val="00601FD0"/>
    <w:rsid w:val="006107A8"/>
    <w:rsid w:val="006134A7"/>
    <w:rsid w:val="006140D8"/>
    <w:rsid w:val="0062058D"/>
    <w:rsid w:val="00620C2F"/>
    <w:rsid w:val="0062100A"/>
    <w:rsid w:val="00626FDF"/>
    <w:rsid w:val="00627237"/>
    <w:rsid w:val="00633221"/>
    <w:rsid w:val="0063496C"/>
    <w:rsid w:val="00635C7A"/>
    <w:rsid w:val="00635CF5"/>
    <w:rsid w:val="006404EC"/>
    <w:rsid w:val="00640ED5"/>
    <w:rsid w:val="0064283F"/>
    <w:rsid w:val="006437A1"/>
    <w:rsid w:val="00644DB2"/>
    <w:rsid w:val="00653692"/>
    <w:rsid w:val="0066417B"/>
    <w:rsid w:val="006644F5"/>
    <w:rsid w:val="00664BFD"/>
    <w:rsid w:val="00666FAC"/>
    <w:rsid w:val="006713BE"/>
    <w:rsid w:val="00674CCC"/>
    <w:rsid w:val="00676B25"/>
    <w:rsid w:val="00680A4E"/>
    <w:rsid w:val="00683916"/>
    <w:rsid w:val="00684FE0"/>
    <w:rsid w:val="0068632E"/>
    <w:rsid w:val="00691B34"/>
    <w:rsid w:val="00692CC2"/>
    <w:rsid w:val="0069462F"/>
    <w:rsid w:val="00694E3A"/>
    <w:rsid w:val="00696620"/>
    <w:rsid w:val="00696E8A"/>
    <w:rsid w:val="00697587"/>
    <w:rsid w:val="006A3D15"/>
    <w:rsid w:val="006A571E"/>
    <w:rsid w:val="006A62DE"/>
    <w:rsid w:val="006B1345"/>
    <w:rsid w:val="006B1C15"/>
    <w:rsid w:val="006B400F"/>
    <w:rsid w:val="006B7028"/>
    <w:rsid w:val="006B7F88"/>
    <w:rsid w:val="006C1231"/>
    <w:rsid w:val="006C3A11"/>
    <w:rsid w:val="006C40A4"/>
    <w:rsid w:val="006C5B91"/>
    <w:rsid w:val="006C6974"/>
    <w:rsid w:val="006C78AB"/>
    <w:rsid w:val="006C7CA6"/>
    <w:rsid w:val="006D1036"/>
    <w:rsid w:val="006D5E8E"/>
    <w:rsid w:val="006D63E3"/>
    <w:rsid w:val="006E08B6"/>
    <w:rsid w:val="006E603B"/>
    <w:rsid w:val="006F0EAB"/>
    <w:rsid w:val="006F54CC"/>
    <w:rsid w:val="006F6ED7"/>
    <w:rsid w:val="007005C9"/>
    <w:rsid w:val="00703EA6"/>
    <w:rsid w:val="007122DE"/>
    <w:rsid w:val="00713E86"/>
    <w:rsid w:val="0071530E"/>
    <w:rsid w:val="00715789"/>
    <w:rsid w:val="00715A8C"/>
    <w:rsid w:val="00720DCB"/>
    <w:rsid w:val="00724881"/>
    <w:rsid w:val="00730B6E"/>
    <w:rsid w:val="00730BFF"/>
    <w:rsid w:val="007345BB"/>
    <w:rsid w:val="00734806"/>
    <w:rsid w:val="00737735"/>
    <w:rsid w:val="0074128F"/>
    <w:rsid w:val="0074137B"/>
    <w:rsid w:val="00741C8D"/>
    <w:rsid w:val="00742078"/>
    <w:rsid w:val="00742D00"/>
    <w:rsid w:val="00742F08"/>
    <w:rsid w:val="007442D0"/>
    <w:rsid w:val="00744630"/>
    <w:rsid w:val="007455BF"/>
    <w:rsid w:val="00750F69"/>
    <w:rsid w:val="007529B0"/>
    <w:rsid w:val="00754181"/>
    <w:rsid w:val="00757565"/>
    <w:rsid w:val="00760277"/>
    <w:rsid w:val="00770209"/>
    <w:rsid w:val="007711B0"/>
    <w:rsid w:val="00771EAE"/>
    <w:rsid w:val="00776249"/>
    <w:rsid w:val="00780B7C"/>
    <w:rsid w:val="0078244A"/>
    <w:rsid w:val="00784782"/>
    <w:rsid w:val="00785EE8"/>
    <w:rsid w:val="00795CFE"/>
    <w:rsid w:val="007A27FB"/>
    <w:rsid w:val="007A350D"/>
    <w:rsid w:val="007B18B7"/>
    <w:rsid w:val="007B2EC7"/>
    <w:rsid w:val="007B4675"/>
    <w:rsid w:val="007C005C"/>
    <w:rsid w:val="007C6530"/>
    <w:rsid w:val="007D0E96"/>
    <w:rsid w:val="007D2DEB"/>
    <w:rsid w:val="007D4051"/>
    <w:rsid w:val="007E07EF"/>
    <w:rsid w:val="007E0CE1"/>
    <w:rsid w:val="007F1676"/>
    <w:rsid w:val="007F2A59"/>
    <w:rsid w:val="007F3E56"/>
    <w:rsid w:val="007F6137"/>
    <w:rsid w:val="007F741E"/>
    <w:rsid w:val="007F7470"/>
    <w:rsid w:val="0080045B"/>
    <w:rsid w:val="0080410A"/>
    <w:rsid w:val="00805EEB"/>
    <w:rsid w:val="0081535E"/>
    <w:rsid w:val="00820E04"/>
    <w:rsid w:val="008239C1"/>
    <w:rsid w:val="00823C9F"/>
    <w:rsid w:val="00823D19"/>
    <w:rsid w:val="00832F45"/>
    <w:rsid w:val="00833586"/>
    <w:rsid w:val="008339D8"/>
    <w:rsid w:val="00851F93"/>
    <w:rsid w:val="0085224D"/>
    <w:rsid w:val="00852FB4"/>
    <w:rsid w:val="008532E1"/>
    <w:rsid w:val="00854052"/>
    <w:rsid w:val="00854964"/>
    <w:rsid w:val="008614BA"/>
    <w:rsid w:val="008638FE"/>
    <w:rsid w:val="008653E5"/>
    <w:rsid w:val="008660A2"/>
    <w:rsid w:val="008661E5"/>
    <w:rsid w:val="0086663B"/>
    <w:rsid w:val="00867A88"/>
    <w:rsid w:val="00867EA1"/>
    <w:rsid w:val="00873135"/>
    <w:rsid w:val="00881A2E"/>
    <w:rsid w:val="00882E43"/>
    <w:rsid w:val="00883571"/>
    <w:rsid w:val="008864E4"/>
    <w:rsid w:val="00891A94"/>
    <w:rsid w:val="00894442"/>
    <w:rsid w:val="00895F86"/>
    <w:rsid w:val="00897BE0"/>
    <w:rsid w:val="008A01F9"/>
    <w:rsid w:val="008A2AAB"/>
    <w:rsid w:val="008A31CF"/>
    <w:rsid w:val="008A3910"/>
    <w:rsid w:val="008B2B61"/>
    <w:rsid w:val="008B5BBD"/>
    <w:rsid w:val="008C0BD5"/>
    <w:rsid w:val="008C7533"/>
    <w:rsid w:val="008C7F3C"/>
    <w:rsid w:val="008D212D"/>
    <w:rsid w:val="008D5ADF"/>
    <w:rsid w:val="008D7C5F"/>
    <w:rsid w:val="008E00D8"/>
    <w:rsid w:val="008E04F3"/>
    <w:rsid w:val="008F0E84"/>
    <w:rsid w:val="008F4CE7"/>
    <w:rsid w:val="009031B6"/>
    <w:rsid w:val="00903ADC"/>
    <w:rsid w:val="00904529"/>
    <w:rsid w:val="00906486"/>
    <w:rsid w:val="0090662D"/>
    <w:rsid w:val="00907376"/>
    <w:rsid w:val="00907B85"/>
    <w:rsid w:val="00912900"/>
    <w:rsid w:val="00913433"/>
    <w:rsid w:val="00917F26"/>
    <w:rsid w:val="0092126E"/>
    <w:rsid w:val="009237FB"/>
    <w:rsid w:val="00926725"/>
    <w:rsid w:val="009270EB"/>
    <w:rsid w:val="009356DF"/>
    <w:rsid w:val="0093612D"/>
    <w:rsid w:val="00944E54"/>
    <w:rsid w:val="00946B11"/>
    <w:rsid w:val="00952045"/>
    <w:rsid w:val="009524BC"/>
    <w:rsid w:val="00953DF5"/>
    <w:rsid w:val="00954532"/>
    <w:rsid w:val="00955ABE"/>
    <w:rsid w:val="0095633C"/>
    <w:rsid w:val="00956415"/>
    <w:rsid w:val="00956780"/>
    <w:rsid w:val="00957474"/>
    <w:rsid w:val="00963513"/>
    <w:rsid w:val="00963CA2"/>
    <w:rsid w:val="009673E5"/>
    <w:rsid w:val="00973760"/>
    <w:rsid w:val="00975D32"/>
    <w:rsid w:val="00976349"/>
    <w:rsid w:val="00976A42"/>
    <w:rsid w:val="0098259C"/>
    <w:rsid w:val="0098353F"/>
    <w:rsid w:val="009863BF"/>
    <w:rsid w:val="00990710"/>
    <w:rsid w:val="00992F05"/>
    <w:rsid w:val="00994383"/>
    <w:rsid w:val="00996666"/>
    <w:rsid w:val="00997DC9"/>
    <w:rsid w:val="009A010D"/>
    <w:rsid w:val="009A32C2"/>
    <w:rsid w:val="009A331E"/>
    <w:rsid w:val="009A43B3"/>
    <w:rsid w:val="009A5A36"/>
    <w:rsid w:val="009A5BA7"/>
    <w:rsid w:val="009A796C"/>
    <w:rsid w:val="009B1CC4"/>
    <w:rsid w:val="009B662A"/>
    <w:rsid w:val="009C1468"/>
    <w:rsid w:val="009C2BB0"/>
    <w:rsid w:val="009C4281"/>
    <w:rsid w:val="009D2F1D"/>
    <w:rsid w:val="009D301F"/>
    <w:rsid w:val="009D504C"/>
    <w:rsid w:val="009D652B"/>
    <w:rsid w:val="009D65D3"/>
    <w:rsid w:val="009E6FBA"/>
    <w:rsid w:val="009E7B5F"/>
    <w:rsid w:val="009F00FB"/>
    <w:rsid w:val="009F39F3"/>
    <w:rsid w:val="009F6FE2"/>
    <w:rsid w:val="00A0085C"/>
    <w:rsid w:val="00A00D2D"/>
    <w:rsid w:val="00A04A1E"/>
    <w:rsid w:val="00A110F3"/>
    <w:rsid w:val="00A1555D"/>
    <w:rsid w:val="00A16A6B"/>
    <w:rsid w:val="00A16FBF"/>
    <w:rsid w:val="00A1798C"/>
    <w:rsid w:val="00A2094C"/>
    <w:rsid w:val="00A2224F"/>
    <w:rsid w:val="00A2554F"/>
    <w:rsid w:val="00A30FC0"/>
    <w:rsid w:val="00A341C5"/>
    <w:rsid w:val="00A342C3"/>
    <w:rsid w:val="00A36902"/>
    <w:rsid w:val="00A378A2"/>
    <w:rsid w:val="00A422D0"/>
    <w:rsid w:val="00A42576"/>
    <w:rsid w:val="00A42595"/>
    <w:rsid w:val="00A4529E"/>
    <w:rsid w:val="00A464D1"/>
    <w:rsid w:val="00A465E4"/>
    <w:rsid w:val="00A46ED9"/>
    <w:rsid w:val="00A47F91"/>
    <w:rsid w:val="00A52CA5"/>
    <w:rsid w:val="00A53C72"/>
    <w:rsid w:val="00A56F1B"/>
    <w:rsid w:val="00A575F7"/>
    <w:rsid w:val="00A603CC"/>
    <w:rsid w:val="00A6073F"/>
    <w:rsid w:val="00A7383E"/>
    <w:rsid w:val="00A8153E"/>
    <w:rsid w:val="00A816D4"/>
    <w:rsid w:val="00A85823"/>
    <w:rsid w:val="00A90931"/>
    <w:rsid w:val="00A90AD0"/>
    <w:rsid w:val="00AA20A3"/>
    <w:rsid w:val="00AA4693"/>
    <w:rsid w:val="00AA72B4"/>
    <w:rsid w:val="00AA7E0E"/>
    <w:rsid w:val="00AC3666"/>
    <w:rsid w:val="00AC3FF4"/>
    <w:rsid w:val="00AC4CFB"/>
    <w:rsid w:val="00AC58EF"/>
    <w:rsid w:val="00AC5E54"/>
    <w:rsid w:val="00AD14C8"/>
    <w:rsid w:val="00AD6605"/>
    <w:rsid w:val="00AE0F0B"/>
    <w:rsid w:val="00AE6521"/>
    <w:rsid w:val="00AE758D"/>
    <w:rsid w:val="00AF1C27"/>
    <w:rsid w:val="00AF28CC"/>
    <w:rsid w:val="00AF3546"/>
    <w:rsid w:val="00AF761F"/>
    <w:rsid w:val="00B0425F"/>
    <w:rsid w:val="00B067DB"/>
    <w:rsid w:val="00B1330C"/>
    <w:rsid w:val="00B22BFC"/>
    <w:rsid w:val="00B27F86"/>
    <w:rsid w:val="00B31004"/>
    <w:rsid w:val="00B31D65"/>
    <w:rsid w:val="00B345B1"/>
    <w:rsid w:val="00B404F2"/>
    <w:rsid w:val="00B4102B"/>
    <w:rsid w:val="00B41885"/>
    <w:rsid w:val="00B4479A"/>
    <w:rsid w:val="00B470FE"/>
    <w:rsid w:val="00B47BA4"/>
    <w:rsid w:val="00B517EA"/>
    <w:rsid w:val="00B6349F"/>
    <w:rsid w:val="00B738A3"/>
    <w:rsid w:val="00B80584"/>
    <w:rsid w:val="00B876D8"/>
    <w:rsid w:val="00B87FEF"/>
    <w:rsid w:val="00BA3977"/>
    <w:rsid w:val="00BA780F"/>
    <w:rsid w:val="00BA7D12"/>
    <w:rsid w:val="00BC0891"/>
    <w:rsid w:val="00BC24F9"/>
    <w:rsid w:val="00BC54D7"/>
    <w:rsid w:val="00BC5C62"/>
    <w:rsid w:val="00BC72A6"/>
    <w:rsid w:val="00BC7BBA"/>
    <w:rsid w:val="00BC7DC9"/>
    <w:rsid w:val="00BD0A05"/>
    <w:rsid w:val="00BD1E5C"/>
    <w:rsid w:val="00BD39DC"/>
    <w:rsid w:val="00BD653B"/>
    <w:rsid w:val="00BE0A12"/>
    <w:rsid w:val="00BE676E"/>
    <w:rsid w:val="00BE6D0F"/>
    <w:rsid w:val="00BE776D"/>
    <w:rsid w:val="00BE777A"/>
    <w:rsid w:val="00BF370F"/>
    <w:rsid w:val="00BF5B1A"/>
    <w:rsid w:val="00BF6185"/>
    <w:rsid w:val="00C01E89"/>
    <w:rsid w:val="00C0363D"/>
    <w:rsid w:val="00C0365A"/>
    <w:rsid w:val="00C049F5"/>
    <w:rsid w:val="00C07412"/>
    <w:rsid w:val="00C07836"/>
    <w:rsid w:val="00C11160"/>
    <w:rsid w:val="00C15402"/>
    <w:rsid w:val="00C1540D"/>
    <w:rsid w:val="00C15E10"/>
    <w:rsid w:val="00C27DE1"/>
    <w:rsid w:val="00C34AB7"/>
    <w:rsid w:val="00C402BD"/>
    <w:rsid w:val="00C43284"/>
    <w:rsid w:val="00C4780C"/>
    <w:rsid w:val="00C52F4A"/>
    <w:rsid w:val="00C53F51"/>
    <w:rsid w:val="00C54032"/>
    <w:rsid w:val="00C54A28"/>
    <w:rsid w:val="00C55643"/>
    <w:rsid w:val="00C5633C"/>
    <w:rsid w:val="00C57936"/>
    <w:rsid w:val="00C57B3B"/>
    <w:rsid w:val="00C57D11"/>
    <w:rsid w:val="00C606DD"/>
    <w:rsid w:val="00C62A31"/>
    <w:rsid w:val="00C62AA1"/>
    <w:rsid w:val="00C67048"/>
    <w:rsid w:val="00C67A95"/>
    <w:rsid w:val="00C75E54"/>
    <w:rsid w:val="00C8090E"/>
    <w:rsid w:val="00C82424"/>
    <w:rsid w:val="00C833B1"/>
    <w:rsid w:val="00C84E40"/>
    <w:rsid w:val="00C84FBD"/>
    <w:rsid w:val="00C8777B"/>
    <w:rsid w:val="00C92265"/>
    <w:rsid w:val="00C92AB7"/>
    <w:rsid w:val="00C93345"/>
    <w:rsid w:val="00C94387"/>
    <w:rsid w:val="00C952A7"/>
    <w:rsid w:val="00C965CA"/>
    <w:rsid w:val="00C97C23"/>
    <w:rsid w:val="00CA07AF"/>
    <w:rsid w:val="00CA2069"/>
    <w:rsid w:val="00CA2412"/>
    <w:rsid w:val="00CA2E71"/>
    <w:rsid w:val="00CA4492"/>
    <w:rsid w:val="00CA5E16"/>
    <w:rsid w:val="00CB0EA8"/>
    <w:rsid w:val="00CB10B6"/>
    <w:rsid w:val="00CB363A"/>
    <w:rsid w:val="00CB5643"/>
    <w:rsid w:val="00CB7EE8"/>
    <w:rsid w:val="00CC3187"/>
    <w:rsid w:val="00CC512C"/>
    <w:rsid w:val="00CD392F"/>
    <w:rsid w:val="00CD3FFE"/>
    <w:rsid w:val="00CD6DF9"/>
    <w:rsid w:val="00CE32E4"/>
    <w:rsid w:val="00CE4D14"/>
    <w:rsid w:val="00CE7D4F"/>
    <w:rsid w:val="00CF0D72"/>
    <w:rsid w:val="00CF1321"/>
    <w:rsid w:val="00CF2D24"/>
    <w:rsid w:val="00CF4629"/>
    <w:rsid w:val="00D02D83"/>
    <w:rsid w:val="00D02E98"/>
    <w:rsid w:val="00D06054"/>
    <w:rsid w:val="00D1096E"/>
    <w:rsid w:val="00D1194E"/>
    <w:rsid w:val="00D12622"/>
    <w:rsid w:val="00D13079"/>
    <w:rsid w:val="00D139E5"/>
    <w:rsid w:val="00D13AAF"/>
    <w:rsid w:val="00D15293"/>
    <w:rsid w:val="00D1751E"/>
    <w:rsid w:val="00D17663"/>
    <w:rsid w:val="00D20F73"/>
    <w:rsid w:val="00D2265E"/>
    <w:rsid w:val="00D22ED4"/>
    <w:rsid w:val="00D27CB8"/>
    <w:rsid w:val="00D27FBA"/>
    <w:rsid w:val="00D31D50"/>
    <w:rsid w:val="00D3259A"/>
    <w:rsid w:val="00D32DFE"/>
    <w:rsid w:val="00D34AD3"/>
    <w:rsid w:val="00D36F06"/>
    <w:rsid w:val="00D40192"/>
    <w:rsid w:val="00D412A1"/>
    <w:rsid w:val="00D419E4"/>
    <w:rsid w:val="00D43276"/>
    <w:rsid w:val="00D47A51"/>
    <w:rsid w:val="00D5248B"/>
    <w:rsid w:val="00D52CF3"/>
    <w:rsid w:val="00D5480F"/>
    <w:rsid w:val="00D54BA9"/>
    <w:rsid w:val="00D54C84"/>
    <w:rsid w:val="00D5611F"/>
    <w:rsid w:val="00D56ACF"/>
    <w:rsid w:val="00D61120"/>
    <w:rsid w:val="00D619E0"/>
    <w:rsid w:val="00D63B4F"/>
    <w:rsid w:val="00D66A05"/>
    <w:rsid w:val="00D7336C"/>
    <w:rsid w:val="00D73A00"/>
    <w:rsid w:val="00D75D51"/>
    <w:rsid w:val="00D76AA2"/>
    <w:rsid w:val="00D76B57"/>
    <w:rsid w:val="00D80628"/>
    <w:rsid w:val="00D8075D"/>
    <w:rsid w:val="00D828E2"/>
    <w:rsid w:val="00D92B94"/>
    <w:rsid w:val="00D9348F"/>
    <w:rsid w:val="00D93777"/>
    <w:rsid w:val="00D94B92"/>
    <w:rsid w:val="00D94D0F"/>
    <w:rsid w:val="00DA1D22"/>
    <w:rsid w:val="00DA25A6"/>
    <w:rsid w:val="00DA2F97"/>
    <w:rsid w:val="00DA38C3"/>
    <w:rsid w:val="00DA4879"/>
    <w:rsid w:val="00DA512F"/>
    <w:rsid w:val="00DA793B"/>
    <w:rsid w:val="00DB1591"/>
    <w:rsid w:val="00DB1F40"/>
    <w:rsid w:val="00DC0B14"/>
    <w:rsid w:val="00DC2CA5"/>
    <w:rsid w:val="00DC58CB"/>
    <w:rsid w:val="00DC5991"/>
    <w:rsid w:val="00DD35DF"/>
    <w:rsid w:val="00DD508E"/>
    <w:rsid w:val="00DE2AC8"/>
    <w:rsid w:val="00DE3BA8"/>
    <w:rsid w:val="00DE5377"/>
    <w:rsid w:val="00DE5BDE"/>
    <w:rsid w:val="00DE6768"/>
    <w:rsid w:val="00DE6C49"/>
    <w:rsid w:val="00DE7232"/>
    <w:rsid w:val="00DE7E52"/>
    <w:rsid w:val="00DE7EF6"/>
    <w:rsid w:val="00DF4715"/>
    <w:rsid w:val="00DF74AC"/>
    <w:rsid w:val="00E00E16"/>
    <w:rsid w:val="00E039CA"/>
    <w:rsid w:val="00E04897"/>
    <w:rsid w:val="00E04D3E"/>
    <w:rsid w:val="00E078F7"/>
    <w:rsid w:val="00E13C96"/>
    <w:rsid w:val="00E156C9"/>
    <w:rsid w:val="00E1641C"/>
    <w:rsid w:val="00E237FB"/>
    <w:rsid w:val="00E237FC"/>
    <w:rsid w:val="00E33EA5"/>
    <w:rsid w:val="00E361D3"/>
    <w:rsid w:val="00E4299C"/>
    <w:rsid w:val="00E4406C"/>
    <w:rsid w:val="00E50C6E"/>
    <w:rsid w:val="00E521D5"/>
    <w:rsid w:val="00E53D5E"/>
    <w:rsid w:val="00E54B9C"/>
    <w:rsid w:val="00E54CBB"/>
    <w:rsid w:val="00E62E8A"/>
    <w:rsid w:val="00E63503"/>
    <w:rsid w:val="00E64002"/>
    <w:rsid w:val="00E64C32"/>
    <w:rsid w:val="00E75BE2"/>
    <w:rsid w:val="00E7605E"/>
    <w:rsid w:val="00E80394"/>
    <w:rsid w:val="00E80493"/>
    <w:rsid w:val="00E83A10"/>
    <w:rsid w:val="00E85BA9"/>
    <w:rsid w:val="00E9305E"/>
    <w:rsid w:val="00E93F02"/>
    <w:rsid w:val="00EA2379"/>
    <w:rsid w:val="00EA7475"/>
    <w:rsid w:val="00EB06F3"/>
    <w:rsid w:val="00EB09C7"/>
    <w:rsid w:val="00EB1047"/>
    <w:rsid w:val="00EB1D22"/>
    <w:rsid w:val="00EB318E"/>
    <w:rsid w:val="00EB43CE"/>
    <w:rsid w:val="00EB53E3"/>
    <w:rsid w:val="00EC1730"/>
    <w:rsid w:val="00EC327E"/>
    <w:rsid w:val="00EC399E"/>
    <w:rsid w:val="00EC43DE"/>
    <w:rsid w:val="00EC6C97"/>
    <w:rsid w:val="00ED09BB"/>
    <w:rsid w:val="00ED1891"/>
    <w:rsid w:val="00ED1EBB"/>
    <w:rsid w:val="00ED271D"/>
    <w:rsid w:val="00ED335B"/>
    <w:rsid w:val="00ED5FAE"/>
    <w:rsid w:val="00EE5352"/>
    <w:rsid w:val="00EE5BBB"/>
    <w:rsid w:val="00EE64F0"/>
    <w:rsid w:val="00EF00B8"/>
    <w:rsid w:val="00EF011D"/>
    <w:rsid w:val="00EF1DC1"/>
    <w:rsid w:val="00EF2C05"/>
    <w:rsid w:val="00EF3E5F"/>
    <w:rsid w:val="00EF42E6"/>
    <w:rsid w:val="00EF474A"/>
    <w:rsid w:val="00EF5BE0"/>
    <w:rsid w:val="00F000D9"/>
    <w:rsid w:val="00F00666"/>
    <w:rsid w:val="00F013BE"/>
    <w:rsid w:val="00F01AA8"/>
    <w:rsid w:val="00F02BE1"/>
    <w:rsid w:val="00F1124A"/>
    <w:rsid w:val="00F1309E"/>
    <w:rsid w:val="00F1501F"/>
    <w:rsid w:val="00F16543"/>
    <w:rsid w:val="00F17746"/>
    <w:rsid w:val="00F23A12"/>
    <w:rsid w:val="00F3073F"/>
    <w:rsid w:val="00F33F3A"/>
    <w:rsid w:val="00F35A24"/>
    <w:rsid w:val="00F363B1"/>
    <w:rsid w:val="00F36BE9"/>
    <w:rsid w:val="00F408CA"/>
    <w:rsid w:val="00F42F0F"/>
    <w:rsid w:val="00F51646"/>
    <w:rsid w:val="00F55EEA"/>
    <w:rsid w:val="00F60DCE"/>
    <w:rsid w:val="00F65F28"/>
    <w:rsid w:val="00F70BE1"/>
    <w:rsid w:val="00F75576"/>
    <w:rsid w:val="00F90216"/>
    <w:rsid w:val="00F905D9"/>
    <w:rsid w:val="00F90E15"/>
    <w:rsid w:val="00F91259"/>
    <w:rsid w:val="00F957FE"/>
    <w:rsid w:val="00F978FA"/>
    <w:rsid w:val="00FA2449"/>
    <w:rsid w:val="00FA3254"/>
    <w:rsid w:val="00FA5EF5"/>
    <w:rsid w:val="00FA6077"/>
    <w:rsid w:val="00FB3941"/>
    <w:rsid w:val="00FB6DF4"/>
    <w:rsid w:val="00FC124B"/>
    <w:rsid w:val="00FC1C1B"/>
    <w:rsid w:val="00FC21C1"/>
    <w:rsid w:val="00FC5B9D"/>
    <w:rsid w:val="00FC79A3"/>
    <w:rsid w:val="00FD165E"/>
    <w:rsid w:val="00FD2F8F"/>
    <w:rsid w:val="00FD5C17"/>
    <w:rsid w:val="00FE0FDA"/>
    <w:rsid w:val="00FE1262"/>
    <w:rsid w:val="00FE22D4"/>
    <w:rsid w:val="00FE2A88"/>
    <w:rsid w:val="00FE6DB1"/>
    <w:rsid w:val="00FF382C"/>
    <w:rsid w:val="00FF3F41"/>
    <w:rsid w:val="084DCFEB"/>
    <w:rsid w:val="0BDFF074"/>
    <w:rsid w:val="0D018B7D"/>
    <w:rsid w:val="195DC68C"/>
    <w:rsid w:val="1F70E493"/>
    <w:rsid w:val="21A6908C"/>
    <w:rsid w:val="292E7818"/>
    <w:rsid w:val="30B7B68C"/>
    <w:rsid w:val="37138A49"/>
    <w:rsid w:val="4D3B028E"/>
    <w:rsid w:val="4FF4EA4B"/>
    <w:rsid w:val="5AC37D72"/>
    <w:rsid w:val="61BEFA2D"/>
    <w:rsid w:val="6788D81D"/>
    <w:rsid w:val="6BF0FAE6"/>
    <w:rsid w:val="6DB62F44"/>
    <w:rsid w:val="70BA13EE"/>
    <w:rsid w:val="76697D03"/>
    <w:rsid w:val="7693EE39"/>
    <w:rsid w:val="789CF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2D7F345"/>
  <w15:docId w15:val="{7F119EF8-79C7-42EE-8D3C-D052C9DAD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540D"/>
    <w:pPr>
      <w:widowControl w:val="0"/>
      <w:autoSpaceDE w:val="0"/>
      <w:autoSpaceDN w:val="0"/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181B2B"/>
    <w:pPr>
      <w:keepNext/>
      <w:widowControl/>
      <w:autoSpaceDE/>
      <w:autoSpaceDN/>
      <w:jc w:val="both"/>
      <w:outlineLvl w:val="0"/>
    </w:pPr>
    <w:rPr>
      <w:rFonts w:ascii="Times" w:eastAsia="Times New Roman" w:hAnsi="Times"/>
      <w:szCs w:val="20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61FC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244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1540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40D"/>
    <w:rPr>
      <w:rFonts w:ascii="Tahoma" w:hAnsi="Tahoma" w:cs="Tahoma"/>
      <w:sz w:val="16"/>
      <w:szCs w:val="16"/>
      <w:lang w:val="en-US"/>
    </w:rPr>
  </w:style>
  <w:style w:type="paragraph" w:styleId="ListParagraph">
    <w:name w:val="List Paragraph"/>
    <w:basedOn w:val="Normal"/>
    <w:uiPriority w:val="1"/>
    <w:qFormat/>
    <w:rsid w:val="00E00E16"/>
    <w:pPr>
      <w:widowControl/>
      <w:autoSpaceDE/>
      <w:autoSpaceDN/>
      <w:ind w:left="720"/>
    </w:pPr>
    <w:rPr>
      <w:rFonts w:ascii="Arial" w:eastAsia="Times New Roman" w:hAnsi="Arial"/>
      <w:bCs/>
      <w:sz w:val="23"/>
      <w:lang w:val="en-CA" w:eastAsia="en-US"/>
    </w:rPr>
  </w:style>
  <w:style w:type="character" w:customStyle="1" w:styleId="Heading1Char">
    <w:name w:val="Heading 1 Char"/>
    <w:basedOn w:val="DefaultParagraphFont"/>
    <w:link w:val="Heading1"/>
    <w:rsid w:val="00181B2B"/>
    <w:rPr>
      <w:rFonts w:ascii="Times" w:eastAsia="Times New Roman" w:hAnsi="Times" w:cs="Times New Roman"/>
      <w:sz w:val="24"/>
      <w:szCs w:val="20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500C5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nhideWhenUsed/>
    <w:rsid w:val="00AE75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758D"/>
    <w:rPr>
      <w:rFonts w:ascii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E75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758D"/>
    <w:rPr>
      <w:rFonts w:ascii="Times New Roman" w:hAnsi="Times New Roman" w:cs="Times New Roman"/>
      <w:sz w:val="24"/>
      <w:szCs w:val="24"/>
      <w:lang w:val="en-US"/>
    </w:rPr>
  </w:style>
  <w:style w:type="paragraph" w:customStyle="1" w:styleId="DefaultText">
    <w:name w:val="Default Text"/>
    <w:basedOn w:val="Normal"/>
    <w:rsid w:val="005C4160"/>
    <w:pPr>
      <w:widowControl/>
      <w:overflowPunct w:val="0"/>
      <w:adjustRightInd w:val="0"/>
      <w:textAlignment w:val="baseline"/>
    </w:pPr>
    <w:rPr>
      <w:rFonts w:eastAsia="Times New Roman"/>
      <w:szCs w:val="20"/>
      <w:lang w:val="en-CA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C14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146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146B"/>
    <w:rPr>
      <w:rFonts w:ascii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14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146B"/>
    <w:rPr>
      <w:rFonts w:ascii="Times New Roman" w:hAnsi="Times New Roman" w:cs="Times New Roman"/>
      <w:b/>
      <w:bCs/>
      <w:sz w:val="20"/>
      <w:szCs w:val="20"/>
      <w:lang w:val="en-US"/>
    </w:rPr>
  </w:style>
  <w:style w:type="paragraph" w:customStyle="1" w:styleId="Default">
    <w:name w:val="Default"/>
    <w:rsid w:val="007B18B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4712FE"/>
    <w:rPr>
      <w:b/>
      <w:bCs/>
    </w:rPr>
  </w:style>
  <w:style w:type="paragraph" w:styleId="NormalWeb">
    <w:name w:val="Normal (Web)"/>
    <w:basedOn w:val="Normal"/>
    <w:uiPriority w:val="99"/>
    <w:unhideWhenUsed/>
    <w:rsid w:val="004712FE"/>
    <w:pPr>
      <w:widowControl/>
      <w:autoSpaceDE/>
      <w:autoSpaceDN/>
      <w:spacing w:before="100" w:beforeAutospacing="1" w:after="100" w:afterAutospacing="1"/>
    </w:pPr>
    <w:rPr>
      <w:rFonts w:eastAsia="Times New Roman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61FC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character" w:customStyle="1" w:styleId="wb-invisible">
    <w:name w:val="wb-invisible"/>
    <w:basedOn w:val="DefaultParagraphFont"/>
    <w:rsid w:val="00BF370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4128F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F0294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627237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CD3FFE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D619E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53BC5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78244A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A607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EB53E3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D828E2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E93F02"/>
    <w:rPr>
      <w:color w:val="605E5C"/>
      <w:shd w:val="clear" w:color="auto" w:fill="E1DFDD"/>
    </w:rPr>
  </w:style>
  <w:style w:type="character" w:customStyle="1" w:styleId="date-display-single">
    <w:name w:val="date-display-single"/>
    <w:basedOn w:val="DefaultParagraphFont"/>
    <w:rsid w:val="00E237FB"/>
  </w:style>
  <w:style w:type="character" w:customStyle="1" w:styleId="UnresolvedMention9">
    <w:name w:val="Unresolved Mention9"/>
    <w:basedOn w:val="DefaultParagraphFont"/>
    <w:uiPriority w:val="99"/>
    <w:semiHidden/>
    <w:unhideWhenUsed/>
    <w:rsid w:val="00507C2F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rsid w:val="00AA20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Jeremy_Bird@gov.nt.ca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hss.gov.nt.ca/fr/services/qualit&#233;-de-l%E2%80%99eau-potabl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18955E4F8EBA43B652D4A5F4ABA550" ma:contentTypeVersion="6" ma:contentTypeDescription="Create a new document." ma:contentTypeScope="" ma:versionID="02e0e3d9f10303981203c4ca5bc47c3c">
  <xsd:schema xmlns:xsd="http://www.w3.org/2001/XMLSchema" xmlns:xs="http://www.w3.org/2001/XMLSchema" xmlns:p="http://schemas.microsoft.com/office/2006/metadata/properties" xmlns:ns2="25d901fe-2c81-4dfa-9e9f-80b32742a0d4" xmlns:ns3="83bef33b-6653-48d0-83d4-cee3c13837e7" targetNamespace="http://schemas.microsoft.com/office/2006/metadata/properties" ma:root="true" ma:fieldsID="6cf9cff1348f6144465012b9bb094a99" ns2:_="" ns3:_="">
    <xsd:import namespace="25d901fe-2c81-4dfa-9e9f-80b32742a0d4"/>
    <xsd:import namespace="83bef33b-6653-48d0-83d4-cee3c13837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d901fe-2c81-4dfa-9e9f-80b32742a0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ef33b-6653-48d0-83d4-cee3c13837e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5B6837A-FD69-4AB1-AEAA-1B0A5251C1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88A5D76-79C9-46EB-8EE3-5B74DB0171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7C0844-4426-455B-8A98-031BBB34FE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d901fe-2c81-4dfa-9e9f-80b32742a0d4"/>
    <ds:schemaRef ds:uri="83bef33b-6653-48d0-83d4-cee3c13837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DB3FC06-5C22-458A-85EA-F5B05AD1962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0</Words>
  <Characters>194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NWT</Company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mien Healy</dc:creator>
  <cp:lastModifiedBy>Dorothy Westerman</cp:lastModifiedBy>
  <cp:revision>2</cp:revision>
  <cp:lastPrinted>2020-04-03T00:50:00Z</cp:lastPrinted>
  <dcterms:created xsi:type="dcterms:W3CDTF">2022-10-24T22:06:00Z</dcterms:created>
  <dcterms:modified xsi:type="dcterms:W3CDTF">2022-10-24T2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18955E4F8EBA43B652D4A5F4ABA550</vt:lpwstr>
  </property>
</Properties>
</file>